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A6E2D" w14:textId="591B3038" w:rsidR="002039CA" w:rsidRDefault="002039CA" w:rsidP="002039CA">
      <w:pPr>
        <w:pStyle w:val="Title"/>
      </w:pPr>
      <w:r>
        <w:t>GOVERNMENT OF THE DISTRICT OF COLUMBIA</w:t>
      </w:r>
    </w:p>
    <w:p w14:paraId="02619CE0" w14:textId="77777777" w:rsidR="002039CA" w:rsidRDefault="002039CA" w:rsidP="002039CA">
      <w:pPr>
        <w:jc w:val="center"/>
        <w:rPr>
          <w:b/>
        </w:rPr>
      </w:pPr>
      <w:r>
        <w:rPr>
          <w:b/>
        </w:rPr>
        <w:t>Office of the Attorney General</w:t>
      </w:r>
    </w:p>
    <w:p w14:paraId="75CBFFC2" w14:textId="77777777" w:rsidR="002039CA" w:rsidRDefault="002039CA" w:rsidP="00DF6A03">
      <w:pPr>
        <w:spacing w:line="120" w:lineRule="auto"/>
        <w:rPr>
          <w:b/>
        </w:rPr>
      </w:pPr>
    </w:p>
    <w:p w14:paraId="2E1FB323" w14:textId="77777777" w:rsidR="002039CA" w:rsidRDefault="008038B8" w:rsidP="002039CA">
      <w:pPr>
        <w:pStyle w:val="Heading5"/>
        <w:rPr>
          <w:sz w:val="18"/>
        </w:rPr>
      </w:pPr>
      <w:r>
        <w:rPr>
          <w:sz w:val="18"/>
        </w:rPr>
        <w:object w:dxaOrig="1440" w:dyaOrig="1440" w14:anchorId="43709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204pt;margin-top:3.6pt;width:59.75pt;height:47.3pt;z-index:251659264" o:allowincell="f">
            <v:imagedata r:id="rId11" o:title=""/>
          </v:shape>
          <o:OLEObject Type="Embed" ProgID="MSPhotoEd.3" ShapeID="_x0000_s2050" DrawAspect="Content" ObjectID="_1756276834" r:id="rId12"/>
        </w:object>
      </w:r>
      <w:r w:rsidR="002039CA">
        <w:rPr>
          <w:sz w:val="18"/>
        </w:rPr>
        <w:t>Commercial Division</w:t>
      </w:r>
    </w:p>
    <w:p w14:paraId="11280149" w14:textId="77777777" w:rsidR="002039CA" w:rsidRDefault="002039CA" w:rsidP="00967931">
      <w:pPr>
        <w:pStyle w:val="Heading5"/>
        <w:spacing w:line="120" w:lineRule="auto"/>
      </w:pPr>
    </w:p>
    <w:p w14:paraId="46C61081" w14:textId="77777777" w:rsidR="002039CA" w:rsidRDefault="002039CA" w:rsidP="002039CA">
      <w:pPr>
        <w:pStyle w:val="Footer"/>
        <w:tabs>
          <w:tab w:val="clear" w:pos="4320"/>
          <w:tab w:val="clear" w:pos="8640"/>
          <w:tab w:val="right" w:pos="9270"/>
        </w:tabs>
        <w:jc w:val="center"/>
      </w:pPr>
    </w:p>
    <w:p w14:paraId="37740D8A" w14:textId="77777777" w:rsidR="002039CA" w:rsidRDefault="002039CA" w:rsidP="002039CA">
      <w:pPr>
        <w:tabs>
          <w:tab w:val="right" w:pos="9270"/>
        </w:tabs>
        <w:jc w:val="center"/>
      </w:pPr>
    </w:p>
    <w:p w14:paraId="7A383774" w14:textId="77777777" w:rsidR="002039CA" w:rsidRDefault="002039CA" w:rsidP="00F277EC">
      <w:pPr>
        <w:tabs>
          <w:tab w:val="right" w:pos="9270"/>
        </w:tabs>
        <w:spacing w:line="120" w:lineRule="auto"/>
        <w:jc w:val="center"/>
      </w:pPr>
    </w:p>
    <w:p w14:paraId="59B4528D" w14:textId="7F62C097" w:rsidR="002039CA" w:rsidRPr="00CA2AF2" w:rsidRDefault="002039CA" w:rsidP="002039CA">
      <w:pPr>
        <w:jc w:val="center"/>
        <w:rPr>
          <w:rFonts w:ascii="Arial" w:hAnsi="Arial" w:cs="Arial"/>
          <w:b/>
          <w:szCs w:val="28"/>
        </w:rPr>
      </w:pPr>
      <w:r w:rsidRPr="00CA2AF2">
        <w:rPr>
          <w:rFonts w:ascii="Arial" w:hAnsi="Arial" w:cs="Arial"/>
          <w:b/>
          <w:szCs w:val="28"/>
        </w:rPr>
        <w:t xml:space="preserve">Procedure and Protocol for obtaining legal </w:t>
      </w:r>
      <w:r w:rsidR="00E25C96">
        <w:rPr>
          <w:rFonts w:ascii="Arial" w:hAnsi="Arial" w:cs="Arial"/>
          <w:b/>
          <w:szCs w:val="28"/>
        </w:rPr>
        <w:t xml:space="preserve">and technical </w:t>
      </w:r>
      <w:r w:rsidRPr="00CA2AF2">
        <w:rPr>
          <w:rFonts w:ascii="Arial" w:hAnsi="Arial" w:cs="Arial"/>
          <w:b/>
          <w:szCs w:val="28"/>
        </w:rPr>
        <w:t>sufficiency review of a</w:t>
      </w:r>
      <w:r w:rsidR="000855CA">
        <w:rPr>
          <w:rFonts w:ascii="Arial" w:hAnsi="Arial" w:cs="Arial"/>
          <w:b/>
          <w:szCs w:val="28"/>
        </w:rPr>
        <w:t>n AMENDED</w:t>
      </w:r>
      <w:r w:rsidRPr="00CA2AF2">
        <w:rPr>
          <w:rFonts w:ascii="Arial" w:hAnsi="Arial" w:cs="Arial"/>
          <w:b/>
          <w:szCs w:val="28"/>
        </w:rPr>
        <w:t xml:space="preserve"> Stormwater Management Declaration of Covenants</w:t>
      </w:r>
    </w:p>
    <w:p w14:paraId="75CFDD56" w14:textId="77777777" w:rsidR="002039CA" w:rsidRDefault="002039CA" w:rsidP="00967931">
      <w:pPr>
        <w:widowControl w:val="0"/>
        <w:spacing w:line="72" w:lineRule="auto"/>
        <w:rPr>
          <w:rFonts w:ascii="Arial" w:hAnsi="Arial" w:cs="Arial"/>
          <w:sz w:val="20"/>
        </w:rPr>
      </w:pPr>
    </w:p>
    <w:p w14:paraId="4DFBD65A" w14:textId="6E793A6B" w:rsidR="002039CA" w:rsidRPr="00B16390" w:rsidRDefault="002039CA" w:rsidP="00F277EC">
      <w:pPr>
        <w:widowControl w:val="0"/>
        <w:rPr>
          <w:rFonts w:ascii="Arial" w:hAnsi="Arial" w:cs="Arial"/>
          <w:sz w:val="20"/>
          <w:szCs w:val="20"/>
        </w:rPr>
      </w:pPr>
      <w:r w:rsidRPr="00B16390">
        <w:rPr>
          <w:rFonts w:ascii="Arial" w:hAnsi="Arial" w:cs="Arial"/>
          <w:sz w:val="20"/>
          <w:szCs w:val="20"/>
        </w:rPr>
        <w:t>DC Official Code Section 8-103.01 provides for the promulgation of rules to implement the provision. Section 529 of Title 21 of the District of Columbia Municipal Regulations (DCMR) requires that, under</w:t>
      </w:r>
      <w:r w:rsidR="00B16390" w:rsidRPr="00B16390">
        <w:rPr>
          <w:rFonts w:ascii="Arial" w:hAnsi="Arial" w:cs="Arial"/>
          <w:sz w:val="20"/>
          <w:szCs w:val="20"/>
        </w:rPr>
        <w:t xml:space="preserve"> </w:t>
      </w:r>
      <w:r w:rsidRPr="00B16390">
        <w:rPr>
          <w:rFonts w:ascii="Arial" w:hAnsi="Arial" w:cs="Arial"/>
          <w:sz w:val="20"/>
          <w:szCs w:val="20"/>
        </w:rPr>
        <w:t xml:space="preserve">certain circumstances, owners of real property execute a stormwater declaration of covenants containing a stormwater management plan (SWMP) and an easement in favor of the Department of Energy and Environment (DOEE) </w:t>
      </w:r>
      <w:r w:rsidR="0075713B" w:rsidRPr="00B16390">
        <w:rPr>
          <w:rFonts w:ascii="Arial" w:hAnsi="Arial" w:cs="Arial"/>
          <w:sz w:val="20"/>
          <w:szCs w:val="20"/>
        </w:rPr>
        <w:t>e</w:t>
      </w:r>
      <w:r w:rsidRPr="00B16390">
        <w:rPr>
          <w:rFonts w:ascii="Arial" w:hAnsi="Arial" w:cs="Arial"/>
          <w:sz w:val="20"/>
          <w:szCs w:val="20"/>
        </w:rPr>
        <w:t xml:space="preserve">nsuring access. Section 529.3 of the DCMR provides that the declaration of covenants and easement shall “be determined legally sufficient by the Attorney General or the Department’s </w:t>
      </w:r>
      <w:r w:rsidR="0075713B" w:rsidRPr="00B16390">
        <w:rPr>
          <w:rFonts w:ascii="Arial" w:hAnsi="Arial" w:cs="Arial"/>
          <w:sz w:val="20"/>
          <w:szCs w:val="20"/>
        </w:rPr>
        <w:t>(</w:t>
      </w:r>
      <w:r w:rsidRPr="00B16390">
        <w:rPr>
          <w:rFonts w:ascii="Arial" w:hAnsi="Arial" w:cs="Arial"/>
          <w:sz w:val="20"/>
          <w:szCs w:val="20"/>
        </w:rPr>
        <w:t>DOEE’s</w:t>
      </w:r>
      <w:r w:rsidR="0075713B" w:rsidRPr="00B16390">
        <w:rPr>
          <w:rFonts w:ascii="Arial" w:hAnsi="Arial" w:cs="Arial"/>
          <w:sz w:val="20"/>
          <w:szCs w:val="20"/>
        </w:rPr>
        <w:t>)</w:t>
      </w:r>
      <w:r w:rsidRPr="00B16390">
        <w:rPr>
          <w:rFonts w:ascii="Arial" w:hAnsi="Arial" w:cs="Arial"/>
          <w:sz w:val="20"/>
          <w:szCs w:val="20"/>
        </w:rPr>
        <w:t xml:space="preserve"> Designee.”</w:t>
      </w:r>
      <w:r w:rsidR="00F277EC" w:rsidRPr="00B16390">
        <w:rPr>
          <w:rFonts w:ascii="Arial" w:hAnsi="Arial" w:cs="Arial"/>
          <w:sz w:val="20"/>
          <w:szCs w:val="20"/>
        </w:rPr>
        <w:t xml:space="preserve"> </w:t>
      </w:r>
      <w:r w:rsidRPr="00B16390">
        <w:rPr>
          <w:rFonts w:ascii="Arial" w:hAnsi="Arial" w:cs="Arial"/>
          <w:sz w:val="20"/>
          <w:szCs w:val="20"/>
        </w:rPr>
        <w:t>DOEE and OAG have agreed that OAG shall determine legal sufficiency.</w:t>
      </w:r>
    </w:p>
    <w:p w14:paraId="515B0818" w14:textId="77777777" w:rsidR="002039CA" w:rsidRDefault="002039CA" w:rsidP="00967931">
      <w:pPr>
        <w:spacing w:line="72" w:lineRule="auto"/>
        <w:rPr>
          <w:rFonts w:ascii="Arial" w:hAnsi="Arial" w:cs="Arial"/>
          <w:b/>
          <w:bCs/>
          <w:sz w:val="20"/>
          <w:szCs w:val="20"/>
          <w:u w:val="single"/>
        </w:rPr>
      </w:pPr>
    </w:p>
    <w:p w14:paraId="02AC93C5" w14:textId="11912795" w:rsidR="002039CA" w:rsidRDefault="00502993" w:rsidP="002039CA">
      <w:pPr>
        <w:rPr>
          <w:rFonts w:ascii="Arial" w:hAnsi="Arial" w:cs="Arial"/>
          <w:b/>
          <w:bCs/>
          <w:sz w:val="20"/>
          <w:szCs w:val="20"/>
          <w:u w:val="single"/>
        </w:rPr>
      </w:pPr>
      <w:r>
        <w:rPr>
          <w:rFonts w:ascii="Arial" w:hAnsi="Arial" w:cs="Arial"/>
          <w:b/>
          <w:bCs/>
          <w:sz w:val="20"/>
          <w:szCs w:val="20"/>
          <w:u w:val="single"/>
        </w:rPr>
        <w:t xml:space="preserve">Instructions: </w:t>
      </w:r>
      <w:r w:rsidR="002039CA">
        <w:rPr>
          <w:rFonts w:ascii="Arial" w:hAnsi="Arial" w:cs="Arial"/>
          <w:b/>
          <w:bCs/>
          <w:sz w:val="20"/>
          <w:szCs w:val="20"/>
          <w:u w:val="single"/>
        </w:rPr>
        <w:t>Owner/developer must:</w:t>
      </w:r>
    </w:p>
    <w:p w14:paraId="31ADA2D1" w14:textId="5E7D308B" w:rsidR="002039CA" w:rsidRDefault="002039CA" w:rsidP="0028474E">
      <w:pPr>
        <w:numPr>
          <w:ilvl w:val="0"/>
          <w:numId w:val="4"/>
        </w:numPr>
        <w:tabs>
          <w:tab w:val="clear" w:pos="1080"/>
          <w:tab w:val="num" w:pos="720"/>
        </w:tabs>
        <w:ind w:left="720"/>
        <w:rPr>
          <w:rFonts w:ascii="Arial" w:hAnsi="Arial" w:cs="Arial"/>
          <w:sz w:val="20"/>
          <w:szCs w:val="20"/>
        </w:rPr>
      </w:pPr>
      <w:r>
        <w:rPr>
          <w:rFonts w:ascii="Arial" w:hAnsi="Arial" w:cs="Arial"/>
          <w:sz w:val="20"/>
          <w:szCs w:val="20"/>
        </w:rPr>
        <w:t xml:space="preserve">Draft the </w:t>
      </w:r>
      <w:r w:rsidR="00462A2D">
        <w:rPr>
          <w:rFonts w:ascii="Arial" w:hAnsi="Arial" w:cs="Arial"/>
          <w:sz w:val="20"/>
          <w:szCs w:val="20"/>
        </w:rPr>
        <w:t xml:space="preserve">Amended </w:t>
      </w:r>
      <w:r>
        <w:rPr>
          <w:rFonts w:ascii="Arial" w:hAnsi="Arial" w:cs="Arial"/>
          <w:sz w:val="20"/>
          <w:szCs w:val="20"/>
        </w:rPr>
        <w:t>Declaration of Covenants</w:t>
      </w:r>
      <w:r w:rsidR="0029047E">
        <w:rPr>
          <w:rFonts w:ascii="Arial" w:hAnsi="Arial" w:cs="Arial"/>
          <w:sz w:val="20"/>
          <w:szCs w:val="20"/>
        </w:rPr>
        <w:t xml:space="preserve"> when requested by the DOEE plan reviewer</w:t>
      </w:r>
      <w:r>
        <w:rPr>
          <w:rFonts w:ascii="Arial" w:hAnsi="Arial" w:cs="Arial"/>
          <w:sz w:val="20"/>
          <w:szCs w:val="20"/>
        </w:rPr>
        <w:t xml:space="preserve">. </w:t>
      </w:r>
      <w:r w:rsidR="00D85A3B">
        <w:rPr>
          <w:rFonts w:ascii="Arial" w:hAnsi="Arial" w:cs="Arial"/>
          <w:sz w:val="20"/>
          <w:szCs w:val="20"/>
        </w:rPr>
        <w:t xml:space="preserve">A template has been provided to assist </w:t>
      </w:r>
      <w:r w:rsidR="00AB0E05">
        <w:rPr>
          <w:rFonts w:ascii="Arial" w:hAnsi="Arial" w:cs="Arial"/>
          <w:sz w:val="20"/>
          <w:szCs w:val="20"/>
        </w:rPr>
        <w:t>with language.</w:t>
      </w:r>
      <w:r w:rsidR="004817A5">
        <w:rPr>
          <w:rFonts w:ascii="Arial" w:hAnsi="Arial" w:cs="Arial"/>
          <w:sz w:val="20"/>
          <w:szCs w:val="20"/>
        </w:rPr>
        <w:t xml:space="preserve"> </w:t>
      </w:r>
      <w:r w:rsidR="00476DFE">
        <w:rPr>
          <w:rFonts w:ascii="Arial" w:hAnsi="Arial" w:cs="Arial"/>
          <w:sz w:val="20"/>
          <w:szCs w:val="20"/>
        </w:rPr>
        <w:t xml:space="preserve">Edit the </w:t>
      </w:r>
      <w:r w:rsidR="00476DFE" w:rsidRPr="00E17E42">
        <w:rPr>
          <w:rFonts w:ascii="Arial" w:hAnsi="Arial" w:cs="Arial"/>
          <w:sz w:val="20"/>
          <w:szCs w:val="20"/>
          <w:highlight w:val="yellow"/>
        </w:rPr>
        <w:t>highlighted</w:t>
      </w:r>
      <w:r w:rsidR="00476DFE">
        <w:rPr>
          <w:rFonts w:ascii="Arial" w:hAnsi="Arial" w:cs="Arial"/>
          <w:sz w:val="20"/>
          <w:szCs w:val="20"/>
        </w:rPr>
        <w:t xml:space="preserve"> sections to reflect the proposed recital</w:t>
      </w:r>
      <w:r w:rsidR="00A314A2">
        <w:rPr>
          <w:rFonts w:ascii="Arial" w:hAnsi="Arial" w:cs="Arial"/>
          <w:sz w:val="20"/>
          <w:szCs w:val="20"/>
        </w:rPr>
        <w:t>s</w:t>
      </w:r>
      <w:r w:rsidR="00476DFE">
        <w:rPr>
          <w:rFonts w:ascii="Arial" w:hAnsi="Arial" w:cs="Arial"/>
          <w:sz w:val="20"/>
          <w:szCs w:val="20"/>
        </w:rPr>
        <w:t xml:space="preserve"> and exhibit revision(s).</w:t>
      </w:r>
    </w:p>
    <w:p w14:paraId="47B8A462" w14:textId="461BBA7F" w:rsidR="00476DFE" w:rsidRDefault="00476DFE" w:rsidP="0028474E">
      <w:pPr>
        <w:numPr>
          <w:ilvl w:val="0"/>
          <w:numId w:val="4"/>
        </w:numPr>
        <w:tabs>
          <w:tab w:val="clear" w:pos="1080"/>
          <w:tab w:val="num" w:pos="720"/>
        </w:tabs>
        <w:ind w:left="720"/>
        <w:rPr>
          <w:rFonts w:ascii="Arial" w:hAnsi="Arial" w:cs="Arial"/>
          <w:sz w:val="20"/>
          <w:szCs w:val="20"/>
        </w:rPr>
      </w:pPr>
      <w:r>
        <w:rPr>
          <w:rFonts w:ascii="Arial" w:hAnsi="Arial" w:cs="Arial"/>
          <w:sz w:val="20"/>
          <w:szCs w:val="20"/>
        </w:rPr>
        <w:t>If</w:t>
      </w:r>
      <w:r w:rsidR="00E57952">
        <w:rPr>
          <w:rFonts w:ascii="Arial" w:hAnsi="Arial" w:cs="Arial"/>
          <w:sz w:val="20"/>
          <w:szCs w:val="20"/>
        </w:rPr>
        <w:t xml:space="preserve"> </w:t>
      </w:r>
      <w:r w:rsidR="00A67C5F">
        <w:rPr>
          <w:rFonts w:ascii="Arial" w:hAnsi="Arial" w:cs="Arial"/>
          <w:sz w:val="20"/>
          <w:szCs w:val="20"/>
        </w:rPr>
        <w:t>the stormwater Best Management Practices (BMPs) plan (</w:t>
      </w:r>
      <w:r w:rsidR="00E57952">
        <w:rPr>
          <w:rFonts w:ascii="Arial" w:hAnsi="Arial" w:cs="Arial"/>
          <w:sz w:val="20"/>
          <w:szCs w:val="20"/>
        </w:rPr>
        <w:t>Exhibit B</w:t>
      </w:r>
      <w:r w:rsidR="00A67C5F">
        <w:rPr>
          <w:rFonts w:ascii="Arial" w:hAnsi="Arial" w:cs="Arial"/>
          <w:sz w:val="20"/>
          <w:szCs w:val="20"/>
        </w:rPr>
        <w:t>)</w:t>
      </w:r>
      <w:r w:rsidR="00E57952">
        <w:rPr>
          <w:rFonts w:ascii="Arial" w:hAnsi="Arial" w:cs="Arial"/>
          <w:sz w:val="20"/>
          <w:szCs w:val="20"/>
        </w:rPr>
        <w:t xml:space="preserve"> is to be revised, provide the</w:t>
      </w:r>
      <w:r w:rsidR="001A7671">
        <w:rPr>
          <w:rFonts w:ascii="Arial" w:hAnsi="Arial" w:cs="Arial"/>
          <w:sz w:val="20"/>
          <w:szCs w:val="20"/>
        </w:rPr>
        <w:t xml:space="preserve"> updated site plan showing all required stormwater BMPs</w:t>
      </w:r>
      <w:r w:rsidR="00623C63">
        <w:rPr>
          <w:rFonts w:ascii="Arial" w:hAnsi="Arial" w:cs="Arial"/>
          <w:sz w:val="20"/>
          <w:szCs w:val="20"/>
        </w:rPr>
        <w:t xml:space="preserve"> in both the private and public right-of-way and</w:t>
      </w:r>
      <w:r w:rsidR="001A7671">
        <w:rPr>
          <w:rFonts w:ascii="Arial" w:hAnsi="Arial" w:cs="Arial"/>
          <w:sz w:val="20"/>
          <w:szCs w:val="20"/>
        </w:rPr>
        <w:t xml:space="preserve"> land covers</w:t>
      </w:r>
      <w:r w:rsidR="009B37C8">
        <w:rPr>
          <w:rFonts w:ascii="Arial" w:hAnsi="Arial" w:cs="Arial"/>
          <w:sz w:val="20"/>
          <w:szCs w:val="20"/>
        </w:rPr>
        <w:t>.</w:t>
      </w:r>
    </w:p>
    <w:p w14:paraId="7DD8E6BE" w14:textId="25F02462" w:rsidR="00C45C45" w:rsidRDefault="00C45C45" w:rsidP="0028474E">
      <w:pPr>
        <w:numPr>
          <w:ilvl w:val="0"/>
          <w:numId w:val="4"/>
        </w:numPr>
        <w:tabs>
          <w:tab w:val="clear" w:pos="1080"/>
          <w:tab w:val="num" w:pos="720"/>
        </w:tabs>
        <w:ind w:left="720"/>
        <w:rPr>
          <w:rFonts w:ascii="Arial" w:hAnsi="Arial" w:cs="Arial"/>
          <w:sz w:val="20"/>
          <w:szCs w:val="20"/>
        </w:rPr>
      </w:pPr>
      <w:r>
        <w:rPr>
          <w:rFonts w:ascii="Arial" w:hAnsi="Arial" w:cs="Arial"/>
          <w:sz w:val="20"/>
          <w:szCs w:val="20"/>
        </w:rPr>
        <w:t>If new or additional stormwater BMPs are to be used, provide an updated</w:t>
      </w:r>
      <w:r w:rsidR="00BD061E">
        <w:rPr>
          <w:rFonts w:ascii="Arial" w:hAnsi="Arial" w:cs="Arial"/>
          <w:sz w:val="20"/>
          <w:szCs w:val="20"/>
        </w:rPr>
        <w:t xml:space="preserve"> </w:t>
      </w:r>
      <w:r w:rsidR="0045736D">
        <w:rPr>
          <w:rFonts w:ascii="Arial" w:hAnsi="Arial" w:cs="Arial"/>
          <w:sz w:val="20"/>
          <w:szCs w:val="20"/>
        </w:rPr>
        <w:t>(</w:t>
      </w:r>
      <w:r w:rsidR="00BD061E">
        <w:rPr>
          <w:rFonts w:ascii="Arial" w:hAnsi="Arial" w:cs="Arial"/>
          <w:sz w:val="20"/>
          <w:szCs w:val="20"/>
        </w:rPr>
        <w:t>Exhibit C</w:t>
      </w:r>
      <w:r w:rsidR="0045736D">
        <w:rPr>
          <w:rFonts w:ascii="Arial" w:hAnsi="Arial" w:cs="Arial"/>
          <w:sz w:val="20"/>
          <w:szCs w:val="20"/>
        </w:rPr>
        <w:t>)</w:t>
      </w:r>
      <w:r>
        <w:rPr>
          <w:rFonts w:ascii="Arial" w:hAnsi="Arial" w:cs="Arial"/>
          <w:sz w:val="20"/>
          <w:szCs w:val="20"/>
        </w:rPr>
        <w:t xml:space="preserve"> maintenance plan of all stormwater BMPs</w:t>
      </w:r>
      <w:r w:rsidR="00BD061E">
        <w:rPr>
          <w:rFonts w:ascii="Arial" w:hAnsi="Arial" w:cs="Arial"/>
          <w:sz w:val="20"/>
          <w:szCs w:val="20"/>
        </w:rPr>
        <w:t xml:space="preserve">, stormwater infrastructure, and land covers for District approval pursuant to </w:t>
      </w:r>
      <w:r w:rsidR="00BD061E" w:rsidRPr="006B2E94">
        <w:rPr>
          <w:rFonts w:ascii="Arial" w:hAnsi="Arial" w:cs="Arial"/>
          <w:sz w:val="20"/>
          <w:szCs w:val="20"/>
        </w:rPr>
        <w:t>21 DCMR § 519</w:t>
      </w:r>
      <w:r w:rsidR="00BD061E">
        <w:rPr>
          <w:rFonts w:ascii="Arial" w:hAnsi="Arial" w:cs="Arial"/>
          <w:sz w:val="20"/>
          <w:szCs w:val="20"/>
        </w:rPr>
        <w:t>.</w:t>
      </w:r>
    </w:p>
    <w:p w14:paraId="6B90A4BF" w14:textId="011E8BE6" w:rsidR="00187F3F" w:rsidRDefault="00187F3F" w:rsidP="0028474E">
      <w:pPr>
        <w:numPr>
          <w:ilvl w:val="0"/>
          <w:numId w:val="4"/>
        </w:numPr>
        <w:tabs>
          <w:tab w:val="clear" w:pos="1080"/>
          <w:tab w:val="num" w:pos="720"/>
        </w:tabs>
        <w:ind w:left="720"/>
        <w:rPr>
          <w:rFonts w:ascii="Arial" w:hAnsi="Arial" w:cs="Arial"/>
          <w:sz w:val="20"/>
          <w:szCs w:val="20"/>
        </w:rPr>
      </w:pPr>
      <w:r>
        <w:rPr>
          <w:rFonts w:ascii="Arial" w:hAnsi="Arial" w:cs="Arial"/>
          <w:sz w:val="20"/>
          <w:szCs w:val="20"/>
        </w:rPr>
        <w:t xml:space="preserve">If </w:t>
      </w:r>
      <w:r w:rsidR="001C5B06">
        <w:rPr>
          <w:rFonts w:ascii="Arial" w:hAnsi="Arial" w:cs="Arial"/>
          <w:sz w:val="20"/>
          <w:szCs w:val="20"/>
        </w:rPr>
        <w:t xml:space="preserve">the </w:t>
      </w:r>
      <w:r w:rsidR="00967931">
        <w:rPr>
          <w:rFonts w:ascii="Arial" w:hAnsi="Arial" w:cs="Arial"/>
          <w:sz w:val="20"/>
          <w:szCs w:val="20"/>
        </w:rPr>
        <w:t xml:space="preserve">Stormwater Management Plan Compliance Data Sheets including </w:t>
      </w:r>
      <w:r w:rsidR="00967931" w:rsidRPr="00344C6D">
        <w:rPr>
          <w:rFonts w:ascii="Arial" w:hAnsi="Arial" w:cs="Arial"/>
          <w:sz w:val="20"/>
          <w:szCs w:val="20"/>
        </w:rPr>
        <w:t>Maintenance signature and Offv stamps</w:t>
      </w:r>
      <w:r w:rsidR="00967931">
        <w:rPr>
          <w:rFonts w:ascii="Arial" w:hAnsi="Arial" w:cs="Arial"/>
          <w:sz w:val="20"/>
          <w:szCs w:val="20"/>
        </w:rPr>
        <w:t xml:space="preserve"> </w:t>
      </w:r>
      <w:r w:rsidR="005538DE">
        <w:rPr>
          <w:rFonts w:ascii="Arial" w:hAnsi="Arial" w:cs="Arial"/>
          <w:sz w:val="20"/>
          <w:szCs w:val="20"/>
        </w:rPr>
        <w:t xml:space="preserve">from DOEE’s </w:t>
      </w:r>
      <w:hyperlink r:id="rId13" w:history="1">
        <w:r w:rsidR="005538DE" w:rsidRPr="009B37C8">
          <w:rPr>
            <w:rStyle w:val="Hyperlink"/>
            <w:rFonts w:ascii="Arial" w:hAnsi="Arial" w:cs="Arial"/>
            <w:sz w:val="20"/>
            <w:szCs w:val="20"/>
          </w:rPr>
          <w:t>Surface and Groundwater System (SGS)</w:t>
        </w:r>
      </w:hyperlink>
      <w:r w:rsidR="009B37C8">
        <w:rPr>
          <w:rFonts w:ascii="Arial" w:hAnsi="Arial" w:cs="Arial"/>
          <w:sz w:val="20"/>
          <w:szCs w:val="20"/>
        </w:rPr>
        <w:t xml:space="preserve"> are revised, update Exhibit D.</w:t>
      </w:r>
    </w:p>
    <w:p w14:paraId="2E68170E" w14:textId="0EA43918" w:rsidR="00D70883" w:rsidRDefault="00986B99" w:rsidP="0028474E">
      <w:pPr>
        <w:numPr>
          <w:ilvl w:val="0"/>
          <w:numId w:val="4"/>
        </w:numPr>
        <w:tabs>
          <w:tab w:val="clear" w:pos="1080"/>
          <w:tab w:val="num" w:pos="720"/>
        </w:tabs>
        <w:ind w:left="720"/>
        <w:rPr>
          <w:rFonts w:ascii="Arial" w:hAnsi="Arial" w:cs="Arial"/>
          <w:sz w:val="20"/>
          <w:szCs w:val="20"/>
        </w:rPr>
      </w:pPr>
      <w:r>
        <w:rPr>
          <w:rFonts w:ascii="Arial" w:hAnsi="Arial" w:cs="Arial"/>
          <w:sz w:val="20"/>
          <w:szCs w:val="20"/>
        </w:rPr>
        <w:t xml:space="preserve">Email </w:t>
      </w:r>
      <w:r w:rsidR="002039CA">
        <w:rPr>
          <w:rFonts w:ascii="Arial" w:hAnsi="Arial" w:cs="Arial"/>
          <w:sz w:val="20"/>
          <w:szCs w:val="20"/>
        </w:rPr>
        <w:t>a pdf of the covenant</w:t>
      </w:r>
      <w:r w:rsidR="006659FF">
        <w:rPr>
          <w:rFonts w:ascii="Arial" w:hAnsi="Arial" w:cs="Arial"/>
          <w:sz w:val="20"/>
          <w:szCs w:val="20"/>
        </w:rPr>
        <w:t xml:space="preserve"> amendment</w:t>
      </w:r>
      <w:r w:rsidR="002039CA">
        <w:rPr>
          <w:rFonts w:ascii="Arial" w:hAnsi="Arial" w:cs="Arial"/>
          <w:sz w:val="20"/>
          <w:szCs w:val="20"/>
        </w:rPr>
        <w:t xml:space="preserve"> based on the attached form and modified and completed for execution (</w:t>
      </w:r>
      <w:r w:rsidR="00A47C6B">
        <w:rPr>
          <w:rFonts w:ascii="Arial" w:hAnsi="Arial" w:cs="Arial"/>
          <w:sz w:val="20"/>
          <w:szCs w:val="20"/>
        </w:rPr>
        <w:t>with Exhibits A, B, C, and D</w:t>
      </w:r>
      <w:r w:rsidR="002039CA">
        <w:rPr>
          <w:rFonts w:ascii="Arial" w:hAnsi="Arial" w:cs="Arial"/>
          <w:sz w:val="20"/>
          <w:szCs w:val="20"/>
        </w:rPr>
        <w:t xml:space="preserve">) </w:t>
      </w:r>
      <w:r w:rsidR="002039CA" w:rsidRPr="006B2E94">
        <w:rPr>
          <w:rFonts w:ascii="Arial" w:hAnsi="Arial" w:cs="Arial"/>
          <w:sz w:val="20"/>
          <w:szCs w:val="20"/>
        </w:rPr>
        <w:t>to</w:t>
      </w:r>
      <w:r w:rsidR="002039CA">
        <w:rPr>
          <w:rFonts w:ascii="Arial" w:hAnsi="Arial" w:cs="Arial"/>
          <w:sz w:val="20"/>
          <w:szCs w:val="20"/>
        </w:rPr>
        <w:t xml:space="preserve"> the Contact Person at OAG</w:t>
      </w:r>
      <w:r w:rsidR="00830FD1">
        <w:rPr>
          <w:rFonts w:ascii="Arial" w:hAnsi="Arial" w:cs="Arial"/>
          <w:sz w:val="20"/>
          <w:szCs w:val="20"/>
        </w:rPr>
        <w:t xml:space="preserve"> and DOEE </w:t>
      </w:r>
      <w:r w:rsidR="00E02FD5">
        <w:rPr>
          <w:rFonts w:ascii="Arial" w:hAnsi="Arial" w:cs="Arial"/>
          <w:sz w:val="20"/>
          <w:szCs w:val="20"/>
        </w:rPr>
        <w:t>reviewer</w:t>
      </w:r>
      <w:r w:rsidR="002039CA">
        <w:rPr>
          <w:rFonts w:ascii="Arial" w:hAnsi="Arial" w:cs="Arial"/>
          <w:sz w:val="20"/>
          <w:szCs w:val="20"/>
        </w:rPr>
        <w:t xml:space="preserve"> [</w:t>
      </w:r>
      <w:r w:rsidR="002039CA" w:rsidRPr="0045736D">
        <w:rPr>
          <w:rFonts w:ascii="Arial" w:hAnsi="Arial" w:cs="Arial"/>
          <w:b/>
          <w:bCs/>
          <w:sz w:val="20"/>
          <w:szCs w:val="20"/>
        </w:rPr>
        <w:t>the submission need not be executed</w:t>
      </w:r>
      <w:r w:rsidR="002039CA">
        <w:rPr>
          <w:rFonts w:ascii="Arial" w:hAnsi="Arial" w:cs="Arial"/>
          <w:sz w:val="20"/>
          <w:szCs w:val="20"/>
        </w:rPr>
        <w:t xml:space="preserve">]. </w:t>
      </w:r>
    </w:p>
    <w:p w14:paraId="3289E234" w14:textId="7ADD96AC" w:rsidR="00BE1790" w:rsidRPr="00BE1790" w:rsidRDefault="00BE1790" w:rsidP="0028474E">
      <w:pPr>
        <w:pStyle w:val="ListParagraph"/>
        <w:numPr>
          <w:ilvl w:val="0"/>
          <w:numId w:val="4"/>
        </w:numPr>
        <w:tabs>
          <w:tab w:val="clear" w:pos="1080"/>
          <w:tab w:val="num" w:pos="720"/>
        </w:tabs>
        <w:ind w:left="720"/>
        <w:rPr>
          <w:rFonts w:ascii="Arial" w:hAnsi="Arial" w:cs="Arial"/>
          <w:sz w:val="20"/>
          <w:szCs w:val="20"/>
        </w:rPr>
      </w:pPr>
      <w:r w:rsidRPr="00BE1790">
        <w:rPr>
          <w:rFonts w:ascii="Arial" w:hAnsi="Arial" w:cs="Arial"/>
          <w:sz w:val="20"/>
          <w:szCs w:val="20"/>
        </w:rPr>
        <w:t xml:space="preserve">Once the OAG Contact Person </w:t>
      </w:r>
      <w:r w:rsidR="00830FD1">
        <w:rPr>
          <w:rFonts w:ascii="Arial" w:hAnsi="Arial" w:cs="Arial"/>
          <w:sz w:val="20"/>
          <w:szCs w:val="20"/>
        </w:rPr>
        <w:t xml:space="preserve">and DOEE reviewer </w:t>
      </w:r>
      <w:r w:rsidRPr="00BE1790">
        <w:rPr>
          <w:rFonts w:ascii="Arial" w:hAnsi="Arial" w:cs="Arial"/>
          <w:sz w:val="20"/>
          <w:szCs w:val="20"/>
        </w:rPr>
        <w:t>ha</w:t>
      </w:r>
      <w:r w:rsidR="00830FD1">
        <w:rPr>
          <w:rFonts w:ascii="Arial" w:hAnsi="Arial" w:cs="Arial"/>
          <w:sz w:val="20"/>
          <w:szCs w:val="20"/>
        </w:rPr>
        <w:t xml:space="preserve">ve </w:t>
      </w:r>
      <w:r w:rsidRPr="00BE1790">
        <w:rPr>
          <w:rFonts w:ascii="Arial" w:hAnsi="Arial" w:cs="Arial"/>
          <w:sz w:val="20"/>
          <w:szCs w:val="20"/>
        </w:rPr>
        <w:t xml:space="preserve">preliminarily approved the form of your </w:t>
      </w:r>
      <w:r w:rsidR="00005EC9">
        <w:rPr>
          <w:rFonts w:ascii="Arial" w:hAnsi="Arial" w:cs="Arial"/>
          <w:sz w:val="20"/>
          <w:szCs w:val="20"/>
        </w:rPr>
        <w:t xml:space="preserve">Amended </w:t>
      </w:r>
      <w:r w:rsidR="009B5B33" w:rsidRPr="009B5B33">
        <w:rPr>
          <w:rFonts w:ascii="Arial" w:hAnsi="Arial" w:cs="Arial"/>
          <w:sz w:val="20"/>
          <w:szCs w:val="20"/>
        </w:rPr>
        <w:t>Declaration of Covenant</w:t>
      </w:r>
      <w:r w:rsidR="00187335">
        <w:rPr>
          <w:rFonts w:ascii="Arial" w:hAnsi="Arial" w:cs="Arial"/>
          <w:sz w:val="20"/>
          <w:szCs w:val="20"/>
        </w:rPr>
        <w:t>s</w:t>
      </w:r>
      <w:r w:rsidR="00830FD1">
        <w:rPr>
          <w:rFonts w:ascii="Arial" w:hAnsi="Arial" w:cs="Arial"/>
          <w:sz w:val="20"/>
          <w:szCs w:val="20"/>
        </w:rPr>
        <w:t xml:space="preserve">, </w:t>
      </w:r>
      <w:r w:rsidRPr="00BE1790">
        <w:rPr>
          <w:rFonts w:ascii="Arial" w:hAnsi="Arial" w:cs="Arial"/>
          <w:sz w:val="20"/>
          <w:szCs w:val="20"/>
        </w:rPr>
        <w:t xml:space="preserve">upload the complete, signed, and notarized </w:t>
      </w:r>
      <w:r w:rsidR="009B5B33">
        <w:rPr>
          <w:rFonts w:ascii="Arial" w:hAnsi="Arial" w:cs="Arial"/>
          <w:sz w:val="20"/>
          <w:szCs w:val="20"/>
        </w:rPr>
        <w:t>Declaration of Covenant</w:t>
      </w:r>
      <w:r w:rsidR="00187335">
        <w:rPr>
          <w:rFonts w:ascii="Arial" w:hAnsi="Arial" w:cs="Arial"/>
          <w:sz w:val="20"/>
          <w:szCs w:val="20"/>
        </w:rPr>
        <w:t>s</w:t>
      </w:r>
      <w:r w:rsidR="000A5166">
        <w:rPr>
          <w:rFonts w:ascii="Arial" w:hAnsi="Arial" w:cs="Arial"/>
          <w:sz w:val="20"/>
          <w:szCs w:val="20"/>
        </w:rPr>
        <w:t xml:space="preserve"> </w:t>
      </w:r>
      <w:r w:rsidR="000A5166" w:rsidRPr="00015E12">
        <w:rPr>
          <w:rFonts w:ascii="Arial" w:hAnsi="Arial" w:cs="Arial"/>
          <w:b/>
          <w:bCs/>
          <w:sz w:val="20"/>
          <w:szCs w:val="20"/>
        </w:rPr>
        <w:t>excluding instruction page</w:t>
      </w:r>
      <w:r w:rsidRPr="00BE1790">
        <w:rPr>
          <w:rFonts w:ascii="Arial" w:hAnsi="Arial" w:cs="Arial"/>
          <w:sz w:val="20"/>
          <w:szCs w:val="20"/>
        </w:rPr>
        <w:t xml:space="preserve"> to the project’s page in DOEE’s SGS by selecting "Covenant"</w:t>
      </w:r>
      <w:r w:rsidR="001F4916">
        <w:rPr>
          <w:rFonts w:ascii="Arial" w:hAnsi="Arial" w:cs="Arial"/>
          <w:sz w:val="20"/>
          <w:szCs w:val="20"/>
        </w:rPr>
        <w:t xml:space="preserve"> </w:t>
      </w:r>
      <w:r w:rsidR="001F4916" w:rsidRPr="005C7C34">
        <w:rPr>
          <w:rFonts w:ascii="Arial" w:hAnsi="Arial" w:cs="Arial"/>
          <w:sz w:val="20"/>
          <w:szCs w:val="20"/>
        </w:rPr>
        <w:t>as the Type of Document</w:t>
      </w:r>
      <w:r w:rsidRPr="00BE1790">
        <w:rPr>
          <w:rFonts w:ascii="Arial" w:hAnsi="Arial" w:cs="Arial"/>
          <w:sz w:val="20"/>
          <w:szCs w:val="20"/>
        </w:rPr>
        <w:t>. Indicate the page number under “Page of covenant with technical and legal sufficiency signatures” field. All covenants are electronically signed and stamped in DOEE’s SGS. Once approved, the signed covenant may be downloaded from the SGS.</w:t>
      </w:r>
    </w:p>
    <w:p w14:paraId="6A941D2E" w14:textId="3D78F19E" w:rsidR="00EA6A02" w:rsidRDefault="00EA6A02" w:rsidP="0028474E">
      <w:pPr>
        <w:numPr>
          <w:ilvl w:val="0"/>
          <w:numId w:val="4"/>
        </w:numPr>
        <w:tabs>
          <w:tab w:val="clear" w:pos="1080"/>
          <w:tab w:val="num" w:pos="720"/>
          <w:tab w:val="num" w:pos="1170"/>
        </w:tabs>
        <w:ind w:left="720"/>
        <w:rPr>
          <w:rFonts w:ascii="Arial" w:hAnsi="Arial" w:cs="Arial"/>
          <w:sz w:val="20"/>
          <w:szCs w:val="20"/>
        </w:rPr>
      </w:pPr>
      <w:r w:rsidRPr="00EA6A02">
        <w:rPr>
          <w:rFonts w:ascii="Arial" w:hAnsi="Arial" w:cs="Arial"/>
          <w:sz w:val="20"/>
          <w:szCs w:val="20"/>
        </w:rPr>
        <w:t xml:space="preserve">Download the approved Covenants Amendments from the DOEE SGS and have it recorded at the Office of Tax and Revenue, Recorder of Deeds. Documents can be processed online electronically. </w:t>
      </w:r>
      <w:hyperlink r:id="rId14" w:history="1">
        <w:r w:rsidRPr="00C60061">
          <w:rPr>
            <w:rStyle w:val="Hyperlink"/>
            <w:rFonts w:ascii="Arial" w:hAnsi="Arial" w:cs="Arial"/>
            <w:sz w:val="20"/>
            <w:szCs w:val="20"/>
          </w:rPr>
          <w:t>https://otr.cfo.dc.gov/node/1240941</w:t>
        </w:r>
      </w:hyperlink>
    </w:p>
    <w:p w14:paraId="76C4C872" w14:textId="77777777" w:rsidR="00F55993" w:rsidRDefault="00F55993" w:rsidP="00F55993">
      <w:pPr>
        <w:numPr>
          <w:ilvl w:val="0"/>
          <w:numId w:val="4"/>
        </w:numPr>
        <w:tabs>
          <w:tab w:val="clear" w:pos="1080"/>
          <w:tab w:val="num" w:pos="720"/>
        </w:tabs>
        <w:ind w:left="720"/>
        <w:rPr>
          <w:rFonts w:ascii="Arial" w:hAnsi="Arial" w:cs="Arial"/>
          <w:sz w:val="20"/>
          <w:szCs w:val="20"/>
        </w:rPr>
      </w:pPr>
      <w:r w:rsidRPr="005C7C34">
        <w:rPr>
          <w:rFonts w:ascii="Arial" w:hAnsi="Arial" w:cs="Arial"/>
          <w:sz w:val="20"/>
          <w:szCs w:val="20"/>
        </w:rPr>
        <w:t>Upload a copy of the recorded document into the DOEE Surface and Groundwater System by selecting "Recorded Declaration of Covenant" as the Type of Document. Once the final DOEE fees have been paid, the approved plan set is accessible to download from the DOEE SGS.</w:t>
      </w:r>
    </w:p>
    <w:p w14:paraId="0BCE9C31" w14:textId="77777777" w:rsidR="002039CA" w:rsidRDefault="002039CA" w:rsidP="00967931">
      <w:pPr>
        <w:spacing w:line="72" w:lineRule="auto"/>
        <w:rPr>
          <w:rFonts w:ascii="Arial" w:hAnsi="Arial" w:cs="Arial"/>
          <w:b/>
          <w:sz w:val="20"/>
          <w:szCs w:val="20"/>
        </w:rPr>
      </w:pPr>
    </w:p>
    <w:p w14:paraId="2CCE2D28" w14:textId="07448277" w:rsidR="00555C6A" w:rsidRDefault="00555C6A" w:rsidP="00555C6A">
      <w:pPr>
        <w:rPr>
          <w:rFonts w:ascii="Arial" w:hAnsi="Arial" w:cs="Arial"/>
          <w:sz w:val="20"/>
          <w:szCs w:val="20"/>
        </w:rPr>
      </w:pPr>
      <w:r>
        <w:rPr>
          <w:rFonts w:ascii="Arial" w:hAnsi="Arial" w:cs="Arial"/>
          <w:sz w:val="20"/>
          <w:szCs w:val="20"/>
        </w:rPr>
        <w:t xml:space="preserve">Additional covenant instructions are available on DOEE’s </w:t>
      </w:r>
      <w:hyperlink r:id="rId15" w:history="1">
        <w:r w:rsidR="005B0DD4">
          <w:rPr>
            <w:rStyle w:val="Hyperlink"/>
            <w:rFonts w:ascii="Arial" w:hAnsi="Arial" w:cs="Arial"/>
            <w:sz w:val="20"/>
            <w:szCs w:val="20"/>
          </w:rPr>
          <w:t>Stormwater Management Guidebook page</w:t>
        </w:r>
      </w:hyperlink>
      <w:r>
        <w:rPr>
          <w:rFonts w:ascii="Arial" w:hAnsi="Arial" w:cs="Arial"/>
          <w:sz w:val="20"/>
          <w:szCs w:val="20"/>
        </w:rPr>
        <w:t>.</w:t>
      </w:r>
    </w:p>
    <w:p w14:paraId="66CC46FF" w14:textId="77777777" w:rsidR="00B13355" w:rsidRDefault="00B13355" w:rsidP="00967931">
      <w:pPr>
        <w:spacing w:line="72" w:lineRule="auto"/>
        <w:rPr>
          <w:rFonts w:ascii="Arial" w:hAnsi="Arial" w:cs="Arial"/>
          <w:b/>
          <w:sz w:val="20"/>
          <w:szCs w:val="20"/>
        </w:rPr>
      </w:pPr>
    </w:p>
    <w:p w14:paraId="23A08464" w14:textId="77777777" w:rsidR="0094655E" w:rsidRDefault="0094655E" w:rsidP="002039CA">
      <w:pPr>
        <w:rPr>
          <w:rFonts w:ascii="Arial" w:hAnsi="Arial" w:cs="Arial"/>
          <w:b/>
          <w:sz w:val="20"/>
          <w:szCs w:val="20"/>
        </w:rPr>
      </w:pPr>
    </w:p>
    <w:p w14:paraId="104AAF30" w14:textId="6A679A8A" w:rsidR="002039CA" w:rsidRDefault="002039CA" w:rsidP="002039CA">
      <w:pPr>
        <w:rPr>
          <w:rFonts w:ascii="Arial" w:hAnsi="Arial" w:cs="Arial"/>
          <w:b/>
          <w:sz w:val="20"/>
          <w:szCs w:val="20"/>
        </w:rPr>
      </w:pPr>
      <w:r>
        <w:rPr>
          <w:rFonts w:ascii="Arial" w:hAnsi="Arial" w:cs="Arial"/>
          <w:b/>
          <w:sz w:val="20"/>
          <w:szCs w:val="20"/>
        </w:rPr>
        <w:t>C</w:t>
      </w:r>
      <w:r w:rsidRPr="003E55E6">
        <w:rPr>
          <w:rFonts w:ascii="Arial" w:hAnsi="Arial" w:cs="Arial"/>
          <w:b/>
          <w:sz w:val="20"/>
          <w:szCs w:val="20"/>
        </w:rPr>
        <w:t>ontact Person</w:t>
      </w:r>
      <w:r>
        <w:rPr>
          <w:rFonts w:ascii="Arial" w:hAnsi="Arial" w:cs="Arial"/>
          <w:b/>
          <w:sz w:val="20"/>
          <w:szCs w:val="20"/>
        </w:rPr>
        <w:t xml:space="preserve"> at OAG</w:t>
      </w:r>
      <w:r w:rsidRPr="003E55E6">
        <w:rPr>
          <w:rFonts w:ascii="Arial" w:hAnsi="Arial" w:cs="Arial"/>
          <w:b/>
          <w:sz w:val="20"/>
          <w:szCs w:val="20"/>
        </w:rPr>
        <w:t>:</w:t>
      </w:r>
      <w:r>
        <w:rPr>
          <w:rFonts w:ascii="Arial" w:hAnsi="Arial" w:cs="Arial"/>
          <w:b/>
          <w:sz w:val="20"/>
          <w:szCs w:val="20"/>
        </w:rPr>
        <w:t xml:space="preserve"> </w:t>
      </w:r>
      <w:r w:rsidR="00E65459">
        <w:rPr>
          <w:rFonts w:ascii="Arial" w:hAnsi="Arial" w:cs="Arial"/>
          <w:b/>
          <w:sz w:val="20"/>
          <w:szCs w:val="20"/>
        </w:rPr>
        <w:tab/>
      </w:r>
      <w:r w:rsidR="00E65459">
        <w:rPr>
          <w:rFonts w:ascii="Arial" w:hAnsi="Arial" w:cs="Arial"/>
          <w:b/>
          <w:sz w:val="20"/>
          <w:szCs w:val="20"/>
        </w:rPr>
        <w:tab/>
      </w:r>
      <w:r w:rsidR="00E65459">
        <w:rPr>
          <w:rFonts w:ascii="Arial" w:hAnsi="Arial" w:cs="Arial"/>
          <w:b/>
          <w:sz w:val="20"/>
          <w:szCs w:val="20"/>
        </w:rPr>
        <w:tab/>
      </w:r>
      <w:r w:rsidR="00E65459">
        <w:rPr>
          <w:rFonts w:ascii="Arial" w:hAnsi="Arial" w:cs="Arial"/>
          <w:b/>
          <w:sz w:val="20"/>
          <w:szCs w:val="20"/>
        </w:rPr>
        <w:tab/>
        <w:t>Contact Person at DOEE:</w:t>
      </w:r>
    </w:p>
    <w:p w14:paraId="1C2F7E6F" w14:textId="16FF0549" w:rsidR="002039CA" w:rsidRPr="00524F86" w:rsidRDefault="002039CA" w:rsidP="002039CA">
      <w:pPr>
        <w:rPr>
          <w:rFonts w:ascii="Arial" w:hAnsi="Arial" w:cs="Arial"/>
          <w:bCs/>
          <w:sz w:val="20"/>
          <w:szCs w:val="20"/>
        </w:rPr>
      </w:pPr>
      <w:r>
        <w:rPr>
          <w:rFonts w:ascii="Arial" w:hAnsi="Arial" w:cs="Arial"/>
          <w:sz w:val="20"/>
          <w:szCs w:val="20"/>
        </w:rPr>
        <w:t>Lawrence Wolk</w:t>
      </w:r>
      <w:r>
        <w:rPr>
          <w:rFonts w:ascii="Arial" w:hAnsi="Arial" w:cs="Arial"/>
          <w:b/>
          <w:sz w:val="20"/>
          <w:szCs w:val="20"/>
        </w:rPr>
        <w:t xml:space="preserve"> </w:t>
      </w:r>
      <w:r w:rsidR="00E65459">
        <w:rPr>
          <w:rFonts w:ascii="Arial" w:hAnsi="Arial" w:cs="Arial"/>
          <w:b/>
          <w:sz w:val="20"/>
          <w:szCs w:val="20"/>
        </w:rPr>
        <w:tab/>
      </w:r>
      <w:r w:rsidR="00E65459">
        <w:rPr>
          <w:rFonts w:ascii="Arial" w:hAnsi="Arial" w:cs="Arial"/>
          <w:b/>
          <w:sz w:val="20"/>
          <w:szCs w:val="20"/>
        </w:rPr>
        <w:tab/>
      </w:r>
      <w:r w:rsidR="00E65459">
        <w:rPr>
          <w:rFonts w:ascii="Arial" w:hAnsi="Arial" w:cs="Arial"/>
          <w:b/>
          <w:sz w:val="20"/>
          <w:szCs w:val="20"/>
        </w:rPr>
        <w:tab/>
      </w:r>
      <w:r w:rsidR="00E65459">
        <w:rPr>
          <w:rFonts w:ascii="Arial" w:hAnsi="Arial" w:cs="Arial"/>
          <w:b/>
          <w:sz w:val="20"/>
          <w:szCs w:val="20"/>
        </w:rPr>
        <w:tab/>
      </w:r>
      <w:r w:rsidR="00E65459">
        <w:rPr>
          <w:rFonts w:ascii="Arial" w:hAnsi="Arial" w:cs="Arial"/>
          <w:b/>
          <w:sz w:val="20"/>
          <w:szCs w:val="20"/>
        </w:rPr>
        <w:tab/>
      </w:r>
      <w:r w:rsidR="00E65459">
        <w:rPr>
          <w:rFonts w:ascii="Arial" w:hAnsi="Arial" w:cs="Arial"/>
          <w:b/>
          <w:sz w:val="20"/>
          <w:szCs w:val="20"/>
        </w:rPr>
        <w:tab/>
      </w:r>
      <w:r w:rsidR="00524F86">
        <w:rPr>
          <w:rFonts w:ascii="Arial" w:hAnsi="Arial" w:cs="Arial"/>
          <w:bCs/>
          <w:sz w:val="20"/>
          <w:szCs w:val="20"/>
        </w:rPr>
        <w:t>See the SGS project page for the assigned</w:t>
      </w:r>
    </w:p>
    <w:p w14:paraId="6512326D" w14:textId="7976794C" w:rsidR="002039CA" w:rsidRDefault="002039CA" w:rsidP="002039CA">
      <w:r>
        <w:rPr>
          <w:rFonts w:ascii="Arial" w:hAnsi="Arial" w:cs="Arial"/>
          <w:sz w:val="20"/>
          <w:szCs w:val="20"/>
        </w:rPr>
        <w:t>Assistant Attorney General</w:t>
      </w:r>
      <w:r w:rsidR="00524F86">
        <w:rPr>
          <w:rFonts w:ascii="Arial" w:hAnsi="Arial" w:cs="Arial"/>
          <w:sz w:val="20"/>
          <w:szCs w:val="20"/>
        </w:rPr>
        <w:tab/>
      </w:r>
      <w:r w:rsidR="00524F86">
        <w:rPr>
          <w:rFonts w:ascii="Arial" w:hAnsi="Arial" w:cs="Arial"/>
          <w:sz w:val="20"/>
          <w:szCs w:val="20"/>
        </w:rPr>
        <w:tab/>
      </w:r>
      <w:r w:rsidR="00524F86">
        <w:rPr>
          <w:rFonts w:ascii="Arial" w:hAnsi="Arial" w:cs="Arial"/>
          <w:sz w:val="20"/>
          <w:szCs w:val="20"/>
        </w:rPr>
        <w:tab/>
      </w:r>
      <w:r w:rsidR="00524F86">
        <w:rPr>
          <w:rFonts w:ascii="Arial" w:hAnsi="Arial" w:cs="Arial"/>
          <w:sz w:val="20"/>
          <w:szCs w:val="20"/>
        </w:rPr>
        <w:tab/>
        <w:t>DOEE reviewer and contact information.</w:t>
      </w:r>
    </w:p>
    <w:p w14:paraId="06257218" w14:textId="77777777" w:rsidR="002039CA" w:rsidRDefault="002039CA" w:rsidP="002039CA">
      <w:r>
        <w:rPr>
          <w:rFonts w:ascii="Arial" w:hAnsi="Arial" w:cs="Arial"/>
          <w:sz w:val="20"/>
          <w:szCs w:val="20"/>
        </w:rPr>
        <w:t>Commercial Division</w:t>
      </w:r>
    </w:p>
    <w:p w14:paraId="6596A4CF" w14:textId="77777777" w:rsidR="002039CA" w:rsidRDefault="002039CA" w:rsidP="002039CA">
      <w:r>
        <w:rPr>
          <w:rFonts w:ascii="Arial" w:hAnsi="Arial" w:cs="Arial"/>
          <w:sz w:val="20"/>
          <w:szCs w:val="20"/>
        </w:rPr>
        <w:t>D.C. Office of the Attorney General</w:t>
      </w:r>
    </w:p>
    <w:p w14:paraId="5F3D8BD7" w14:textId="19588009" w:rsidR="002039CA" w:rsidRDefault="002039CA" w:rsidP="002039CA">
      <w:pPr>
        <w:rPr>
          <w:rFonts w:ascii="Arial" w:hAnsi="Arial" w:cs="Arial"/>
          <w:sz w:val="20"/>
        </w:rPr>
      </w:pPr>
      <w:r>
        <w:rPr>
          <w:rFonts w:ascii="Arial" w:hAnsi="Arial" w:cs="Arial"/>
          <w:sz w:val="20"/>
        </w:rPr>
        <w:t xml:space="preserve"> </w:t>
      </w:r>
      <w:r w:rsidR="00980AF7">
        <w:rPr>
          <w:rFonts w:ascii="Arial" w:hAnsi="Arial" w:cs="Arial"/>
          <w:sz w:val="20"/>
        </w:rPr>
        <w:t>400 6</w:t>
      </w:r>
      <w:r w:rsidR="00980AF7" w:rsidRPr="00F545F7">
        <w:rPr>
          <w:rFonts w:ascii="Arial" w:hAnsi="Arial" w:cs="Arial"/>
          <w:sz w:val="20"/>
          <w:vertAlign w:val="superscript"/>
        </w:rPr>
        <w:t>th</w:t>
      </w:r>
      <w:r w:rsidR="00980AF7">
        <w:rPr>
          <w:rFonts w:ascii="Arial" w:hAnsi="Arial" w:cs="Arial"/>
          <w:sz w:val="20"/>
        </w:rPr>
        <w:t xml:space="preserve"> Street, NW, Suite 9100</w:t>
      </w:r>
    </w:p>
    <w:p w14:paraId="572A8D7F" w14:textId="77777777" w:rsidR="002039CA" w:rsidRPr="00DE6F2D" w:rsidRDefault="002039CA" w:rsidP="002039CA">
      <w:pPr>
        <w:rPr>
          <w:rFonts w:ascii="Arial" w:hAnsi="Arial" w:cs="Arial"/>
          <w:sz w:val="20"/>
          <w:szCs w:val="20"/>
        </w:rPr>
      </w:pPr>
      <w:smartTag w:uri="urn:schemas-microsoft-com:office:smarttags" w:element="place">
        <w:smartTag w:uri="urn:schemas-microsoft-com:office:smarttags" w:element="City">
          <w:r w:rsidRPr="008D0C77">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r w:rsidRPr="008D0C77">
          <w:rPr>
            <w:rFonts w:ascii="Arial" w:hAnsi="Arial" w:cs="Arial"/>
            <w:sz w:val="20"/>
          </w:rPr>
          <w:t xml:space="preserve"> </w:t>
        </w:r>
        <w:r>
          <w:rPr>
            <w:rFonts w:ascii="Arial" w:hAnsi="Arial" w:cs="Arial"/>
            <w:sz w:val="20"/>
          </w:rPr>
          <w:t xml:space="preserve"> </w:t>
        </w:r>
        <w:smartTag w:uri="urn:schemas-microsoft-com:office:smarttags" w:element="PostalCode">
          <w:r w:rsidRPr="008D0C77">
            <w:rPr>
              <w:rFonts w:ascii="Arial" w:hAnsi="Arial" w:cs="Arial"/>
              <w:sz w:val="20"/>
            </w:rPr>
            <w:t>20001</w:t>
          </w:r>
        </w:smartTag>
      </w:smartTag>
    </w:p>
    <w:p w14:paraId="16832B8A" w14:textId="4F8E3E49" w:rsidR="002039CA" w:rsidRDefault="002039CA" w:rsidP="002039CA">
      <w:r>
        <w:rPr>
          <w:rFonts w:ascii="Arial" w:hAnsi="Arial" w:cs="Arial"/>
          <w:sz w:val="20"/>
          <w:szCs w:val="20"/>
        </w:rPr>
        <w:t>Tel: (202) 724-</w:t>
      </w:r>
      <w:r w:rsidR="00F545F7">
        <w:rPr>
          <w:rFonts w:ascii="Arial" w:hAnsi="Arial" w:cs="Arial"/>
          <w:sz w:val="20"/>
          <w:szCs w:val="20"/>
        </w:rPr>
        <w:t>5094 Cell</w:t>
      </w:r>
      <w:r w:rsidR="00980AF7">
        <w:rPr>
          <w:rFonts w:ascii="Arial" w:hAnsi="Arial" w:cs="Arial"/>
          <w:sz w:val="20"/>
          <w:szCs w:val="20"/>
        </w:rPr>
        <w:t xml:space="preserve"> (202)236-4654</w:t>
      </w:r>
    </w:p>
    <w:p w14:paraId="4129FDE9" w14:textId="77777777" w:rsidR="002039CA" w:rsidRDefault="002039CA" w:rsidP="002039CA">
      <w:r>
        <w:rPr>
          <w:rFonts w:ascii="Arial" w:hAnsi="Arial" w:cs="Arial"/>
          <w:sz w:val="20"/>
          <w:szCs w:val="20"/>
        </w:rPr>
        <w:t>Fax: (202) 741-0420</w:t>
      </w:r>
    </w:p>
    <w:p w14:paraId="7F465D6C" w14:textId="0CB4642E" w:rsidR="00723918" w:rsidRPr="00D14B1C" w:rsidRDefault="00D14B1C" w:rsidP="002039CA">
      <w:pPr>
        <w:rPr>
          <w:rStyle w:val="Hyperlink"/>
          <w:rFonts w:ascii="Arial" w:hAnsi="Arial" w:cs="Arial"/>
          <w:sz w:val="20"/>
          <w:szCs w:val="20"/>
        </w:rPr>
        <w:sectPr w:rsidR="00723918" w:rsidRPr="00D14B1C" w:rsidSect="00EB4167">
          <w:headerReference w:type="default" r:id="rId16"/>
          <w:footerReference w:type="even" r:id="rId17"/>
          <w:footerReference w:type="default" r:id="rId18"/>
          <w:headerReference w:type="first" r:id="rId19"/>
          <w:footerReference w:type="first" r:id="rId20"/>
          <w:pgSz w:w="12240" w:h="15840"/>
          <w:pgMar w:top="1008" w:right="1440" w:bottom="1008" w:left="1440" w:header="720" w:footer="720" w:gutter="0"/>
          <w:pgNumType w:start="1"/>
          <w:cols w:space="720"/>
          <w:titlePg/>
          <w:docGrid w:linePitch="360"/>
        </w:sectPr>
      </w:pPr>
      <w:hyperlink r:id="rId21" w:history="1">
        <w:r w:rsidRPr="00D14B1C">
          <w:rPr>
            <w:rStyle w:val="Hyperlink"/>
            <w:rFonts w:ascii="Arial" w:hAnsi="Arial" w:cs="Arial"/>
            <w:sz w:val="20"/>
            <w:szCs w:val="20"/>
          </w:rPr>
          <w:t>lawrence.wolk@dc.gov</w:t>
        </w:r>
      </w:hyperlink>
      <w:r w:rsidRPr="00D14B1C">
        <w:rPr>
          <w:rFonts w:ascii="Arial" w:hAnsi="Arial" w:cs="Arial"/>
          <w:sz w:val="20"/>
          <w:szCs w:val="20"/>
        </w:rPr>
        <w:t xml:space="preserve"> </w:t>
      </w:r>
    </w:p>
    <w:p w14:paraId="02FEB701" w14:textId="497AF9EF" w:rsidR="002039CA" w:rsidRDefault="002039CA" w:rsidP="002039CA"/>
    <w:p w14:paraId="63ED3CE2" w14:textId="18BB0038" w:rsidR="008A100E" w:rsidRPr="00503E2C" w:rsidRDefault="008A100E" w:rsidP="003E51E8">
      <w:pPr>
        <w:pStyle w:val="BodyText"/>
        <w:jc w:val="center"/>
        <w:outlineLvl w:val="0"/>
        <w:rPr>
          <w:b/>
          <w:sz w:val="28"/>
        </w:rPr>
      </w:pPr>
      <w:r w:rsidRPr="00503E2C">
        <w:rPr>
          <w:b/>
          <w:sz w:val="28"/>
        </w:rPr>
        <w:t>THE GOVERNMENT OF THE DISTRICT OF COLUMBIA</w:t>
      </w:r>
    </w:p>
    <w:p w14:paraId="63ED3CE3" w14:textId="77777777" w:rsidR="008A100E" w:rsidRPr="00503E2C" w:rsidRDefault="008A100E" w:rsidP="008A100E">
      <w:pPr>
        <w:pStyle w:val="BodyText"/>
        <w:jc w:val="center"/>
        <w:rPr>
          <w:b/>
          <w:sz w:val="28"/>
        </w:rPr>
      </w:pPr>
    </w:p>
    <w:p w14:paraId="63ED3CE4" w14:textId="77777777" w:rsidR="008A100E" w:rsidRPr="00503E2C" w:rsidRDefault="00813959" w:rsidP="003E51E8">
      <w:pPr>
        <w:pStyle w:val="BodyText"/>
        <w:jc w:val="center"/>
        <w:outlineLvl w:val="0"/>
        <w:rPr>
          <w:b/>
        </w:rPr>
      </w:pPr>
      <w:r>
        <w:rPr>
          <w:b/>
          <w:sz w:val="28"/>
        </w:rPr>
        <w:t>Department of Energy and</w:t>
      </w:r>
      <w:r w:rsidR="008A100E" w:rsidRPr="00503E2C">
        <w:rPr>
          <w:b/>
          <w:sz w:val="28"/>
        </w:rPr>
        <w:t xml:space="preserve"> Environment</w:t>
      </w:r>
    </w:p>
    <w:p w14:paraId="63ED3CE5" w14:textId="77777777" w:rsidR="008A100E" w:rsidRPr="00503E2C" w:rsidRDefault="008A100E" w:rsidP="003E51E8">
      <w:pPr>
        <w:pStyle w:val="BodyText"/>
        <w:jc w:val="center"/>
        <w:outlineLvl w:val="0"/>
        <w:rPr>
          <w:b/>
        </w:rPr>
      </w:pPr>
      <w:r w:rsidRPr="00503E2C">
        <w:rPr>
          <w:b/>
        </w:rPr>
        <w:t>NATURAL RESOURCES ADMINISTRATION</w:t>
      </w:r>
    </w:p>
    <w:p w14:paraId="63ED3CE6" w14:textId="77777777" w:rsidR="008A100E" w:rsidRPr="00503E2C" w:rsidRDefault="00813959" w:rsidP="003E51E8">
      <w:pPr>
        <w:pStyle w:val="BodyText"/>
        <w:jc w:val="center"/>
        <w:outlineLvl w:val="0"/>
        <w:rPr>
          <w:b/>
        </w:rPr>
      </w:pPr>
      <w:r>
        <w:rPr>
          <w:b/>
        </w:rPr>
        <w:t>REGULATORY REVIEW</w:t>
      </w:r>
      <w:r w:rsidR="008A100E" w:rsidRPr="00503E2C">
        <w:rPr>
          <w:b/>
        </w:rPr>
        <w:t xml:space="preserve"> DIVISION</w:t>
      </w:r>
    </w:p>
    <w:p w14:paraId="63ED3CE7" w14:textId="77777777" w:rsidR="008A100E" w:rsidRPr="00503E2C" w:rsidRDefault="008A100E" w:rsidP="008A100E">
      <w:pPr>
        <w:pStyle w:val="BodyText"/>
        <w:jc w:val="center"/>
        <w:rPr>
          <w:b/>
        </w:rPr>
      </w:pPr>
    </w:p>
    <w:p w14:paraId="63ED3CE8" w14:textId="77777777" w:rsidR="008A100E" w:rsidRPr="00503E2C" w:rsidRDefault="00644D69" w:rsidP="003E51E8">
      <w:pPr>
        <w:pStyle w:val="BodyText"/>
        <w:jc w:val="center"/>
        <w:outlineLvl w:val="0"/>
        <w:rPr>
          <w:b/>
          <w:sz w:val="28"/>
        </w:rPr>
      </w:pPr>
      <w:r>
        <w:rPr>
          <w:b/>
          <w:sz w:val="28"/>
        </w:rPr>
        <w:t xml:space="preserve">AMENDMENT TO </w:t>
      </w:r>
      <w:r w:rsidR="008A100E" w:rsidRPr="00503E2C">
        <w:rPr>
          <w:b/>
          <w:sz w:val="28"/>
        </w:rPr>
        <w:t>DECLARATION OF COVENANTS</w:t>
      </w:r>
    </w:p>
    <w:p w14:paraId="63ED3CE9" w14:textId="77777777" w:rsidR="008A100E" w:rsidRDefault="008A100E" w:rsidP="008A100E">
      <w:pPr>
        <w:pStyle w:val="BodyText"/>
        <w:jc w:val="center"/>
        <w:rPr>
          <w:b/>
        </w:rPr>
      </w:pPr>
      <w:r w:rsidRPr="00503E2C">
        <w:rPr>
          <w:b/>
        </w:rPr>
        <w:t>For a Storm</w:t>
      </w:r>
      <w:r w:rsidR="00DE5423">
        <w:rPr>
          <w:b/>
        </w:rPr>
        <w:t>w</w:t>
      </w:r>
      <w:r w:rsidRPr="00503E2C">
        <w:rPr>
          <w:b/>
        </w:rPr>
        <w:t>ater Management Facility</w:t>
      </w:r>
    </w:p>
    <w:p w14:paraId="63ED3CEA" w14:textId="77777777" w:rsidR="00DC147C" w:rsidRPr="00503E2C" w:rsidRDefault="00DC147C" w:rsidP="008A100E">
      <w:pPr>
        <w:pStyle w:val="BodyText"/>
        <w:jc w:val="center"/>
        <w:rPr>
          <w:b/>
        </w:rPr>
      </w:pPr>
    </w:p>
    <w:p w14:paraId="63ED3CEB" w14:textId="77777777" w:rsidR="00B71FFE" w:rsidRDefault="008A100E">
      <w:pPr>
        <w:pStyle w:val="BodyText"/>
        <w:ind w:firstLine="720"/>
        <w:jc w:val="left"/>
      </w:pPr>
      <w:r w:rsidRPr="00503E2C">
        <w:t xml:space="preserve">THIS </w:t>
      </w:r>
      <w:r w:rsidR="00644D69">
        <w:t xml:space="preserve">AMENDMENT TO </w:t>
      </w:r>
      <w:r w:rsidRPr="00503E2C">
        <w:t>DECLARATION OF COVENANTS (the “</w:t>
      </w:r>
      <w:r w:rsidR="00DE5423">
        <w:rPr>
          <w:b/>
        </w:rPr>
        <w:t>Amendment</w:t>
      </w:r>
      <w:r w:rsidR="005C4F68">
        <w:t>”</w:t>
      </w:r>
      <w:r w:rsidR="00D44478">
        <w:t>)</w:t>
      </w:r>
      <w:r w:rsidR="005C4F68">
        <w:t xml:space="preserve"> </w:t>
      </w:r>
      <w:r w:rsidR="00DE5423">
        <w:t xml:space="preserve">is made this </w:t>
      </w:r>
      <w:r w:rsidR="00DE5423" w:rsidRPr="00864C4B">
        <w:rPr>
          <w:highlight w:val="yellow"/>
        </w:rPr>
        <w:t xml:space="preserve">______ </w:t>
      </w:r>
      <w:r w:rsidR="00DE5423">
        <w:t xml:space="preserve">day of </w:t>
      </w:r>
      <w:r w:rsidR="00E077BF" w:rsidRPr="00864C4B">
        <w:rPr>
          <w:highlight w:val="yellow"/>
        </w:rPr>
        <w:t>_____________</w:t>
      </w:r>
      <w:r w:rsidR="00DE5423">
        <w:t xml:space="preserve">, </w:t>
      </w:r>
      <w:r w:rsidR="003660B7">
        <w:t>20</w:t>
      </w:r>
      <w:r w:rsidR="003660B7">
        <w:softHyphen/>
      </w:r>
      <w:r w:rsidR="003660B7" w:rsidRPr="00864C4B">
        <w:rPr>
          <w:highlight w:val="yellow"/>
        </w:rPr>
        <w:t>__</w:t>
      </w:r>
      <w:r w:rsidR="003660B7">
        <w:t xml:space="preserve">, </w:t>
      </w:r>
      <w:r w:rsidR="00DE5423">
        <w:t xml:space="preserve">by </w:t>
      </w:r>
      <w:r w:rsidR="00E077BF" w:rsidRPr="00E077BF">
        <w:rPr>
          <w:b/>
          <w:highlight w:val="yellow"/>
        </w:rPr>
        <w:t>OWNER</w:t>
      </w:r>
      <w:r w:rsidR="00E077BF">
        <w:rPr>
          <w:b/>
        </w:rPr>
        <w:t xml:space="preserve"> </w:t>
      </w:r>
      <w:r w:rsidR="00DE5423" w:rsidRPr="00503E2C">
        <w:rPr>
          <w:color w:val="000000"/>
        </w:rPr>
        <w:t>and its successors and assigns (“</w:t>
      </w:r>
      <w:r w:rsidR="00DE5423" w:rsidRPr="00D14761">
        <w:rPr>
          <w:b/>
          <w:color w:val="000000"/>
        </w:rPr>
        <w:t>Owner</w:t>
      </w:r>
      <w:r w:rsidR="00DE5423" w:rsidRPr="00503E2C">
        <w:rPr>
          <w:color w:val="000000"/>
        </w:rPr>
        <w:t>”)</w:t>
      </w:r>
      <w:r w:rsidR="00D44478">
        <w:t xml:space="preserve"> to </w:t>
      </w:r>
      <w:r w:rsidR="00DE5423">
        <w:t xml:space="preserve">amend the Declaration of Covenants </w:t>
      </w:r>
      <w:r w:rsidR="00D44478">
        <w:t>dated</w:t>
      </w:r>
      <w:r w:rsidR="00E077BF" w:rsidRPr="00864C4B">
        <w:rPr>
          <w:highlight w:val="yellow"/>
        </w:rPr>
        <w:t>____________</w:t>
      </w:r>
      <w:r w:rsidR="00D44478">
        <w:t xml:space="preserve">, </w:t>
      </w:r>
      <w:r w:rsidR="00644D69">
        <w:t>previously approved</w:t>
      </w:r>
      <w:r w:rsidR="00DE5423">
        <w:t xml:space="preserve"> </w:t>
      </w:r>
      <w:r w:rsidR="00644D69">
        <w:t xml:space="preserve">and recorded </w:t>
      </w:r>
      <w:r w:rsidR="00D44478">
        <w:t xml:space="preserve">with the Recorder of Deeds as </w:t>
      </w:r>
      <w:r w:rsidR="003D4FEE">
        <w:t>I</w:t>
      </w:r>
      <w:r w:rsidR="00D44478">
        <w:t xml:space="preserve">nstrument </w:t>
      </w:r>
      <w:r w:rsidR="003D4FEE">
        <w:t>N</w:t>
      </w:r>
      <w:r w:rsidR="00D44478">
        <w:t xml:space="preserve">umber </w:t>
      </w:r>
      <w:r w:rsidR="00E077BF" w:rsidRPr="00864C4B">
        <w:rPr>
          <w:highlight w:val="yellow"/>
        </w:rPr>
        <w:t>_____________</w:t>
      </w:r>
      <w:r w:rsidR="00D44478">
        <w:t xml:space="preserve"> (the “</w:t>
      </w:r>
      <w:r w:rsidR="004C3AC1" w:rsidRPr="004C3AC1">
        <w:rPr>
          <w:b/>
        </w:rPr>
        <w:t>Declaration</w:t>
      </w:r>
      <w:r w:rsidR="00D44478">
        <w:t>”)</w:t>
      </w:r>
      <w:r w:rsidR="00C56742">
        <w:t xml:space="preserve"> for the benefit of the District of Columbia, a municipal corporation (the “</w:t>
      </w:r>
      <w:r w:rsidR="004C3AC1" w:rsidRPr="004C3AC1">
        <w:rPr>
          <w:b/>
        </w:rPr>
        <w:t>District</w:t>
      </w:r>
      <w:r w:rsidR="00C56742">
        <w:t>”)</w:t>
      </w:r>
      <w:r w:rsidR="00D44478">
        <w:t>.</w:t>
      </w:r>
    </w:p>
    <w:p w14:paraId="63ED3CEC" w14:textId="77777777" w:rsidR="00B71FFE" w:rsidRDefault="00B71FFE">
      <w:pPr>
        <w:pStyle w:val="BodyText"/>
        <w:ind w:firstLine="720"/>
        <w:jc w:val="left"/>
      </w:pPr>
    </w:p>
    <w:p w14:paraId="63ED3CED" w14:textId="77777777" w:rsidR="00B71FFE" w:rsidRDefault="004C3AC1">
      <w:pPr>
        <w:pStyle w:val="BodyText"/>
        <w:ind w:firstLine="720"/>
        <w:jc w:val="center"/>
        <w:rPr>
          <w:b/>
        </w:rPr>
      </w:pPr>
      <w:r w:rsidRPr="004C3AC1">
        <w:rPr>
          <w:b/>
        </w:rPr>
        <w:t>RECITALS</w:t>
      </w:r>
    </w:p>
    <w:p w14:paraId="63ED3CEE" w14:textId="77777777" w:rsidR="00B71FFE" w:rsidRDefault="00B71FFE">
      <w:pPr>
        <w:pStyle w:val="BodyText"/>
        <w:ind w:firstLine="720"/>
        <w:jc w:val="center"/>
        <w:rPr>
          <w:b/>
        </w:rPr>
      </w:pPr>
    </w:p>
    <w:p w14:paraId="63ED3CEF" w14:textId="77777777" w:rsidR="007F0B1D" w:rsidRPr="00921EF0" w:rsidRDefault="007F0B1D" w:rsidP="007F0B1D">
      <w:pPr>
        <w:suppressAutoHyphens/>
        <w:ind w:firstLine="720"/>
      </w:pPr>
      <w:r w:rsidRPr="00503E2C">
        <w:t>A.</w:t>
      </w:r>
      <w:r w:rsidRPr="00503E2C">
        <w:tab/>
      </w:r>
      <w:r w:rsidRPr="00921EF0">
        <w:t>The Owner is the owner in fee simple of certain real property and improvements (collectively, the “</w:t>
      </w:r>
      <w:r w:rsidRPr="00921EF0">
        <w:rPr>
          <w:b/>
        </w:rPr>
        <w:t>Property</w:t>
      </w:r>
      <w:r w:rsidRPr="00921EF0">
        <w:t xml:space="preserve">”) located in the District of Columbia and more particularly described in </w:t>
      </w:r>
      <w:r w:rsidRPr="00921EF0">
        <w:rPr>
          <w:b/>
          <w:u w:val="single"/>
        </w:rPr>
        <w:t>Exhibit A</w:t>
      </w:r>
      <w:r w:rsidRPr="00921EF0">
        <w:t xml:space="preserve"> attached hereto and made a part hereof.</w:t>
      </w:r>
      <w:r>
        <w:t xml:space="preserve"> </w:t>
      </w:r>
      <w:r w:rsidR="003D4FEE">
        <w:t xml:space="preserve"> </w:t>
      </w:r>
      <w:r>
        <w:t xml:space="preserve">No other person or entity has an ownership interest in the Property.  </w:t>
      </w:r>
    </w:p>
    <w:p w14:paraId="63ED3CF0" w14:textId="77777777" w:rsidR="007F0B1D" w:rsidRPr="00921EF0" w:rsidRDefault="007F0B1D" w:rsidP="007F0B1D">
      <w:pPr>
        <w:suppressAutoHyphens/>
        <w:ind w:firstLine="720"/>
      </w:pPr>
    </w:p>
    <w:p w14:paraId="63ED3CF1" w14:textId="77777777" w:rsidR="00DC147C" w:rsidRDefault="007F0B1D">
      <w:pPr>
        <w:ind w:firstLine="720"/>
      </w:pPr>
      <w:r w:rsidRPr="00921EF0">
        <w:t>B.</w:t>
      </w:r>
      <w:r w:rsidRPr="00921EF0">
        <w:tab/>
      </w:r>
      <w:r w:rsidR="00D83497" w:rsidRPr="00DD7C38">
        <w:t xml:space="preserve">In order to </w:t>
      </w:r>
      <w:r w:rsidR="00D83497">
        <w:t xml:space="preserve">manage </w:t>
      </w:r>
      <w:r w:rsidR="00D83497" w:rsidRPr="00DD7C38">
        <w:t>stormwater flow conditions resulting from certain improvements O</w:t>
      </w:r>
      <w:r w:rsidR="00D83497">
        <w:t xml:space="preserve">wner will make to the Property, the regulations of the District, found at Title 21, Chapter 5, of the </w:t>
      </w:r>
      <w:r w:rsidR="00D83497" w:rsidRPr="00B44BBA">
        <w:t xml:space="preserve">District of Columbia Municipal Regulations </w:t>
      </w:r>
      <w:r w:rsidR="00D83497" w:rsidRPr="00AA7A91">
        <w:t>(“DCMR”) require that Owner develop and submit for approval a Stormwater Management Plan (“SWMP”) for the installation and maintenance of all stormwater best management practices (</w:t>
      </w:r>
      <w:r w:rsidR="00D83497">
        <w:t>“</w:t>
      </w:r>
      <w:r w:rsidR="00D83497" w:rsidRPr="00AA7A91">
        <w:t>BMPs</w:t>
      </w:r>
      <w:r w:rsidR="00D83497">
        <w:t>”</w:t>
      </w:r>
      <w:r w:rsidR="00D83497" w:rsidRPr="00AA7A91">
        <w:t>), stormwater infrastructure, and land covers on the Property (collectively, the “Facility”),</w:t>
      </w:r>
      <w:r w:rsidR="00D83497">
        <w:t xml:space="preserve"> and including any obligation to achieve </w:t>
      </w:r>
      <w:r w:rsidR="00D83497" w:rsidRPr="00E9146A">
        <w:t>Off-Site Retention Volume (Offv)</w:t>
      </w:r>
      <w:r w:rsidR="00D83497">
        <w:t>.</w:t>
      </w:r>
    </w:p>
    <w:p w14:paraId="63ED3CF2" w14:textId="77777777" w:rsidR="00D83497" w:rsidRDefault="00D83497">
      <w:pPr>
        <w:ind w:firstLine="720"/>
      </w:pPr>
    </w:p>
    <w:p w14:paraId="63ED3CF3" w14:textId="77777777" w:rsidR="00D83497" w:rsidRDefault="00D83497" w:rsidP="00D83497">
      <w:pPr>
        <w:ind w:firstLine="720"/>
      </w:pPr>
      <w:r>
        <w:t>C.</w:t>
      </w:r>
      <w:r>
        <w:tab/>
        <w:t xml:space="preserve">Section 529 of Title 21 of the DCMR requires that Owner execute and record, with the </w:t>
      </w:r>
      <w:r w:rsidRPr="00B44BBA">
        <w:t xml:space="preserve">District </w:t>
      </w:r>
      <w:r>
        <w:t xml:space="preserve">of Columbia </w:t>
      </w:r>
      <w:r w:rsidRPr="00B44BBA">
        <w:t>Recorder of Deeds</w:t>
      </w:r>
      <w:r>
        <w:t>,</w:t>
      </w:r>
      <w:r w:rsidRPr="00B44BBA">
        <w:t xml:space="preserve"> </w:t>
      </w:r>
      <w:r>
        <w:t>a declaration of covenants running</w:t>
      </w:r>
      <w:r w:rsidRPr="00503128">
        <w:t xml:space="preserve"> with the land</w:t>
      </w:r>
      <w:r>
        <w:t xml:space="preserve"> that </w:t>
      </w:r>
      <w:r w:rsidRPr="00B44BBA">
        <w:t xml:space="preserve">set forth </w:t>
      </w:r>
      <w:r>
        <w:t>O</w:t>
      </w:r>
      <w:r w:rsidRPr="00B44BBA">
        <w:t>wner’s r</w:t>
      </w:r>
      <w:r>
        <w:t>esponsibilities under the SWMP</w:t>
      </w:r>
      <w:r w:rsidRPr="00B44BBA">
        <w:t>.</w:t>
      </w:r>
    </w:p>
    <w:p w14:paraId="63ED3CF4" w14:textId="77777777" w:rsidR="002B6FB6" w:rsidRDefault="002B6FB6">
      <w:pPr>
        <w:ind w:firstLine="720"/>
      </w:pPr>
    </w:p>
    <w:p w14:paraId="63ED3CF5" w14:textId="77777777" w:rsidR="007F0B1D" w:rsidRPr="00503E2C" w:rsidRDefault="007F0B1D" w:rsidP="007F0B1D">
      <w:pPr>
        <w:ind w:firstLine="720"/>
      </w:pPr>
      <w:r w:rsidRPr="00503E2C">
        <w:t xml:space="preserve">NOW, THEREFORE, for and in consideration of the issuance of </w:t>
      </w:r>
      <w:r>
        <w:t>building</w:t>
      </w:r>
      <w:r w:rsidRPr="00503E2C">
        <w:t xml:space="preserve"> permits and approval of </w:t>
      </w:r>
      <w:r>
        <w:t>Owner</w:t>
      </w:r>
      <w:r w:rsidRPr="00503E2C">
        <w:t>’s plans by the District</w:t>
      </w:r>
      <w:r>
        <w:t>,</w:t>
      </w:r>
      <w:r w:rsidRPr="00503E2C">
        <w:t xml:space="preserve"> </w:t>
      </w:r>
      <w:r>
        <w:t>and other good and valuable consideration the sufficiency of which is hereby acknowledged,</w:t>
      </w:r>
      <w:r w:rsidRPr="00503E2C">
        <w:t xml:space="preserve"> for the benefit of and limitation upon </w:t>
      </w:r>
      <w:r>
        <w:t>Owner</w:t>
      </w:r>
      <w:r w:rsidRPr="00503E2C">
        <w:t xml:space="preserve"> and all future owners of the Property, and for the benefit of the District, </w:t>
      </w:r>
      <w:r>
        <w:t>Owner</w:t>
      </w:r>
      <w:r w:rsidRPr="00503E2C">
        <w:t xml:space="preserve"> for itself, its successors and assigns, does hereby </w:t>
      </w:r>
      <w:r>
        <w:t xml:space="preserve">acknowledge, represent, covenant, </w:t>
      </w:r>
      <w:r w:rsidRPr="00503E2C">
        <w:t>agree</w:t>
      </w:r>
      <w:r>
        <w:t>, and warrant to the District</w:t>
      </w:r>
      <w:r w:rsidRPr="00503E2C">
        <w:t xml:space="preserve"> as follows:</w:t>
      </w:r>
    </w:p>
    <w:p w14:paraId="63ED3CF6" w14:textId="77777777" w:rsidR="002B6FB6" w:rsidRDefault="007C3534">
      <w:pPr>
        <w:pStyle w:val="BodyText"/>
        <w:spacing w:before="100" w:beforeAutospacing="1" w:after="100" w:afterAutospacing="1"/>
        <w:jc w:val="left"/>
        <w:outlineLvl w:val="0"/>
      </w:pPr>
      <w:r>
        <w:rPr>
          <w:bCs w:val="0"/>
          <w:iCs w:val="0"/>
        </w:rPr>
        <w:t xml:space="preserve"> </w:t>
      </w:r>
      <w:r w:rsidR="002B6FB6" w:rsidRPr="002B6FB6">
        <w:rPr>
          <w:bCs w:val="0"/>
          <w:iCs w:val="0"/>
        </w:rPr>
        <w:t>1.</w:t>
      </w:r>
      <w:r w:rsidR="00D44478">
        <w:tab/>
      </w:r>
      <w:r w:rsidR="005C4F68">
        <w:t>The Facilit</w:t>
      </w:r>
      <w:r w:rsidR="00D44478">
        <w:t>y</w:t>
      </w:r>
      <w:r w:rsidR="005C4F68">
        <w:t xml:space="preserve"> </w:t>
      </w:r>
      <w:r w:rsidR="00D83497">
        <w:t>defined in Recital B and referenced throughout the Declaration is now identified as [</w:t>
      </w:r>
      <w:r w:rsidR="00D83497" w:rsidRPr="00D83497">
        <w:rPr>
          <w:b/>
          <w:highlight w:val="yellow"/>
        </w:rPr>
        <w:t>Stormwater BMPs and land covers</w:t>
      </w:r>
      <w:r w:rsidR="00D83497">
        <w:t>].</w:t>
      </w:r>
    </w:p>
    <w:p w14:paraId="63ED3CF7" w14:textId="1DA31C9A" w:rsidR="002B6FB6" w:rsidRDefault="007F0B1D">
      <w:pPr>
        <w:pStyle w:val="BodyText"/>
        <w:spacing w:before="100" w:beforeAutospacing="1" w:after="100" w:afterAutospacing="1"/>
        <w:jc w:val="left"/>
        <w:outlineLvl w:val="0"/>
      </w:pPr>
      <w:r>
        <w:lastRenderedPageBreak/>
        <w:t>2.</w:t>
      </w:r>
      <w:r>
        <w:tab/>
      </w:r>
      <w:r w:rsidR="005335E8" w:rsidRPr="00E83560">
        <w:rPr>
          <w:highlight w:val="yellow"/>
        </w:rPr>
        <w:t>Exhibits</w:t>
      </w:r>
      <w:r w:rsidR="005335E8">
        <w:rPr>
          <w:highlight w:val="yellow"/>
        </w:rPr>
        <w:t xml:space="preserve"> [</w:t>
      </w:r>
      <w:r w:rsidR="00406F1B" w:rsidRPr="00E83560">
        <w:rPr>
          <w:highlight w:val="yellow"/>
        </w:rPr>
        <w:t xml:space="preserve"> </w:t>
      </w:r>
      <w:r w:rsidR="00D83497" w:rsidRPr="00E83560">
        <w:rPr>
          <w:highlight w:val="yellow"/>
        </w:rPr>
        <w:t>A</w:t>
      </w:r>
      <w:r w:rsidR="00406F1B" w:rsidRPr="00E83560">
        <w:rPr>
          <w:highlight w:val="yellow"/>
        </w:rPr>
        <w:t>,</w:t>
      </w:r>
      <w:r w:rsidR="00980AF7">
        <w:rPr>
          <w:highlight w:val="yellow"/>
        </w:rPr>
        <w:t>]</w:t>
      </w:r>
      <w:r w:rsidR="00406F1B" w:rsidRPr="00E83560">
        <w:rPr>
          <w:highlight w:val="yellow"/>
        </w:rPr>
        <w:t xml:space="preserve"> </w:t>
      </w:r>
      <w:r w:rsidR="00D83497" w:rsidRPr="00E83560">
        <w:rPr>
          <w:highlight w:val="yellow"/>
        </w:rPr>
        <w:t>B</w:t>
      </w:r>
      <w:r w:rsidR="00406F1B" w:rsidRPr="00E83560">
        <w:rPr>
          <w:highlight w:val="yellow"/>
        </w:rPr>
        <w:t xml:space="preserve">, </w:t>
      </w:r>
      <w:r w:rsidR="00674F37">
        <w:rPr>
          <w:highlight w:val="yellow"/>
        </w:rPr>
        <w:t xml:space="preserve">C </w:t>
      </w:r>
      <w:r w:rsidR="00406F1B" w:rsidRPr="00E83560">
        <w:rPr>
          <w:highlight w:val="yellow"/>
        </w:rPr>
        <w:t xml:space="preserve">and </w:t>
      </w:r>
      <w:r w:rsidR="003C453D">
        <w:t>D</w:t>
      </w:r>
      <w:r w:rsidR="00406F1B">
        <w:t xml:space="preserve"> of the Declaration are deleted and replaced with the attached </w:t>
      </w:r>
      <w:r w:rsidR="00980AF7">
        <w:t>[</w:t>
      </w:r>
      <w:r w:rsidR="004C3AC1" w:rsidRPr="00E83560">
        <w:rPr>
          <w:b/>
          <w:highlight w:val="yellow"/>
        </w:rPr>
        <w:t xml:space="preserve">Exhibit </w:t>
      </w:r>
      <w:r w:rsidR="00D83497" w:rsidRPr="00E83560">
        <w:rPr>
          <w:b/>
          <w:highlight w:val="yellow"/>
        </w:rPr>
        <w:t>A</w:t>
      </w:r>
      <w:r w:rsidR="004C3AC1" w:rsidRPr="00E83560">
        <w:rPr>
          <w:highlight w:val="yellow"/>
        </w:rPr>
        <w:t>,</w:t>
      </w:r>
      <w:r w:rsidR="00980AF7">
        <w:rPr>
          <w:highlight w:val="yellow"/>
        </w:rPr>
        <w:t>]</w:t>
      </w:r>
      <w:r w:rsidR="004C3AC1" w:rsidRPr="00E83560">
        <w:rPr>
          <w:highlight w:val="yellow"/>
        </w:rPr>
        <w:t xml:space="preserve"> </w:t>
      </w:r>
      <w:r w:rsidR="004C3AC1" w:rsidRPr="00E83560">
        <w:rPr>
          <w:b/>
          <w:highlight w:val="yellow"/>
        </w:rPr>
        <w:t xml:space="preserve">Exhibit </w:t>
      </w:r>
      <w:r w:rsidR="00D83497" w:rsidRPr="00E83560">
        <w:rPr>
          <w:b/>
          <w:highlight w:val="yellow"/>
        </w:rPr>
        <w:t>B</w:t>
      </w:r>
      <w:r w:rsidR="004C3AC1" w:rsidRPr="00E83560">
        <w:rPr>
          <w:highlight w:val="yellow"/>
        </w:rPr>
        <w:t xml:space="preserve">, </w:t>
      </w:r>
      <w:r w:rsidR="004C3AC1" w:rsidRPr="00E83560">
        <w:rPr>
          <w:b/>
          <w:highlight w:val="yellow"/>
        </w:rPr>
        <w:t xml:space="preserve">Exhibit </w:t>
      </w:r>
      <w:r w:rsidR="00D83497" w:rsidRPr="00E83560">
        <w:rPr>
          <w:b/>
          <w:highlight w:val="yellow"/>
        </w:rPr>
        <w:t>C</w:t>
      </w:r>
      <w:r w:rsidR="0081258E" w:rsidRPr="00E83560">
        <w:rPr>
          <w:b/>
          <w:highlight w:val="yellow"/>
        </w:rPr>
        <w:t>, and Exhibit D</w:t>
      </w:r>
      <w:r w:rsidR="00EA4ACC">
        <w:t>.</w:t>
      </w:r>
      <w:r w:rsidR="00980AF7">
        <w:t xml:space="preserve">----ONLY </w:t>
      </w:r>
      <w:r w:rsidR="007A22E9">
        <w:t>DELETE AND</w:t>
      </w:r>
      <w:r w:rsidR="00980AF7">
        <w:t xml:space="preserve"> REPLACE THOSE BEING CHANGED- IF EXHIBIT A IS NOT CHANGING, DO NOT LIST HERE</w:t>
      </w:r>
    </w:p>
    <w:p w14:paraId="63ED3CF8" w14:textId="0FA90C99" w:rsidR="00F46676" w:rsidRDefault="00406F1B">
      <w:r>
        <w:t>3</w:t>
      </w:r>
      <w:r w:rsidR="00F46676">
        <w:t>.</w:t>
      </w:r>
      <w:r w:rsidR="00F46676">
        <w:tab/>
        <w:t>The Facility and any responsibility to achieve Off-Site Retention Volume (Offv), as stated in gallons</w:t>
      </w:r>
      <w:r w:rsidR="00B952B1">
        <w:t xml:space="preserve"> in the Stormwater Management Plan Compliance Data Sheets </w:t>
      </w:r>
      <w:r w:rsidR="00491476">
        <w:t xml:space="preserve">attached hereto as </w:t>
      </w:r>
      <w:r w:rsidR="00491476" w:rsidRPr="00E83560">
        <w:rPr>
          <w:b/>
          <w:bCs/>
          <w:u w:val="single"/>
        </w:rPr>
        <w:t>Exhibit D</w:t>
      </w:r>
      <w:r w:rsidR="00F46676">
        <w:t xml:space="preserve">, is shown on the plans approved by the District attached hereto as </w:t>
      </w:r>
      <w:r w:rsidR="00F46676">
        <w:rPr>
          <w:b/>
          <w:u w:val="single"/>
        </w:rPr>
        <w:t>Exhibit B</w:t>
      </w:r>
      <w:r w:rsidR="00F46676">
        <w:t>, the Site Plan, as the same may be amended pursuant to the District’s approval.</w:t>
      </w:r>
    </w:p>
    <w:p w14:paraId="63ED3CF9" w14:textId="77777777" w:rsidR="00F46676" w:rsidRDefault="00F46676"/>
    <w:p w14:paraId="17CDA6D8" w14:textId="77777777" w:rsidR="004D501D" w:rsidRDefault="00F46676" w:rsidP="00FE03EB">
      <w:r>
        <w:t>4.</w:t>
      </w:r>
      <w:r>
        <w:tab/>
      </w:r>
      <w:r w:rsidR="00406F1B">
        <w:t>All other provisions of the Declaration shall remain in full force and effect.</w:t>
      </w:r>
    </w:p>
    <w:p w14:paraId="145BD874" w14:textId="77777777" w:rsidR="004D501D" w:rsidRDefault="004D501D" w:rsidP="004D501D"/>
    <w:p w14:paraId="6D4AC9B9" w14:textId="080D078A" w:rsidR="004D501D" w:rsidRPr="004D501D" w:rsidRDefault="00FE03EB" w:rsidP="004D501D">
      <w:pPr>
        <w:jc w:val="center"/>
        <w:rPr>
          <w:b/>
          <w:caps/>
        </w:rPr>
      </w:pPr>
      <w:r>
        <w:rPr>
          <w:b/>
          <w:caps/>
        </w:rPr>
        <w:t>[SiGNATURES FOLLOW]</w:t>
      </w:r>
    </w:p>
    <w:p w14:paraId="63ED3CFC" w14:textId="76E6E9FC" w:rsidR="004D501D" w:rsidRDefault="004D501D">
      <w:r>
        <w:br w:type="page"/>
      </w:r>
    </w:p>
    <w:p w14:paraId="13AB69DE" w14:textId="77777777" w:rsidR="00F46676" w:rsidRDefault="00F46676"/>
    <w:p w14:paraId="63ED3CFE" w14:textId="77777777" w:rsidR="00A501C5" w:rsidRPr="00503E2C" w:rsidRDefault="00A501C5" w:rsidP="00A501C5">
      <w:pPr>
        <w:ind w:right="288" w:firstLine="648"/>
        <w:rPr>
          <w:spacing w:val="-1"/>
        </w:rPr>
      </w:pPr>
      <w:r w:rsidRPr="00503E2C">
        <w:rPr>
          <w:spacing w:val="-1"/>
        </w:rPr>
        <w:t xml:space="preserve">IN WITNESS WHEREOF, </w:t>
      </w:r>
      <w:r>
        <w:rPr>
          <w:spacing w:val="-1"/>
        </w:rPr>
        <w:t xml:space="preserve">Owner </w:t>
      </w:r>
      <w:r w:rsidRPr="00503E2C">
        <w:rPr>
          <w:spacing w:val="-1"/>
        </w:rPr>
        <w:t xml:space="preserve">has, as of the day and year first above written, caused this </w:t>
      </w:r>
      <w:r>
        <w:rPr>
          <w:spacing w:val="-1"/>
        </w:rPr>
        <w:t xml:space="preserve">Amendment </w:t>
      </w:r>
      <w:r w:rsidRPr="00503E2C">
        <w:rPr>
          <w:spacing w:val="-1"/>
        </w:rPr>
        <w:t xml:space="preserve">to be signed by </w:t>
      </w:r>
      <w:r w:rsidR="00E33709" w:rsidRPr="00E33709">
        <w:rPr>
          <w:spacing w:val="-1"/>
          <w:highlight w:val="yellow"/>
        </w:rPr>
        <w:t>NAME OF PERSON SIGNING</w:t>
      </w:r>
      <w:r w:rsidRPr="00503E2C">
        <w:rPr>
          <w:spacing w:val="-1"/>
        </w:rPr>
        <w:t>.</w:t>
      </w:r>
    </w:p>
    <w:p w14:paraId="63ED3CFF" w14:textId="77777777" w:rsidR="00A501C5" w:rsidRPr="00503E2C" w:rsidRDefault="00A501C5" w:rsidP="00A501C5">
      <w:pPr>
        <w:ind w:right="288" w:firstLine="648"/>
        <w:rPr>
          <w:spacing w:val="-2"/>
        </w:rPr>
      </w:pPr>
    </w:p>
    <w:p w14:paraId="63ED3D00" w14:textId="77777777" w:rsidR="00E33709" w:rsidRDefault="00E33709" w:rsidP="00A501C5">
      <w:pPr>
        <w:pStyle w:val="Signature"/>
        <w:tabs>
          <w:tab w:val="clear" w:pos="9360"/>
        </w:tabs>
        <w:spacing w:after="0"/>
        <w:ind w:left="1440"/>
        <w:rPr>
          <w:rFonts w:ascii="Times New Roman" w:hAnsi="Times New Roman" w:cs="Times New Roman"/>
        </w:rPr>
      </w:pPr>
      <w:r w:rsidRPr="00E33709">
        <w:rPr>
          <w:rFonts w:ascii="Times New Roman" w:hAnsi="Times New Roman" w:cs="Times New Roman"/>
          <w:highlight w:val="yellow"/>
        </w:rPr>
        <w:t>NAME OF OWNER</w:t>
      </w:r>
    </w:p>
    <w:p w14:paraId="63ED3D01" w14:textId="77777777" w:rsidR="00E33709" w:rsidRDefault="00E33709" w:rsidP="00A501C5">
      <w:pPr>
        <w:pStyle w:val="Signature"/>
        <w:tabs>
          <w:tab w:val="clear" w:pos="9360"/>
        </w:tabs>
        <w:spacing w:after="0"/>
        <w:ind w:left="1440"/>
        <w:rPr>
          <w:rFonts w:ascii="Times New Roman" w:hAnsi="Times New Roman" w:cs="Times New Roman"/>
        </w:rPr>
      </w:pPr>
    </w:p>
    <w:p w14:paraId="63ED3D02" w14:textId="77777777" w:rsidR="00E33709" w:rsidRDefault="00E33709" w:rsidP="00A501C5">
      <w:pPr>
        <w:pStyle w:val="Signature"/>
        <w:tabs>
          <w:tab w:val="clear" w:pos="9360"/>
        </w:tabs>
        <w:spacing w:after="0"/>
        <w:ind w:left="1440"/>
        <w:rPr>
          <w:rFonts w:ascii="Times New Roman" w:hAnsi="Times New Roman" w:cs="Times New Roman"/>
        </w:rPr>
      </w:pPr>
    </w:p>
    <w:p w14:paraId="63ED3D03" w14:textId="77777777" w:rsidR="00A501C5" w:rsidRDefault="00A501C5" w:rsidP="00A501C5">
      <w:pPr>
        <w:pStyle w:val="Signature"/>
        <w:tabs>
          <w:tab w:val="clear" w:pos="9360"/>
        </w:tabs>
        <w:spacing w:after="0"/>
        <w:ind w:left="1440"/>
        <w:rPr>
          <w:rFonts w:ascii="Times New Roman" w:hAnsi="Times New Roman" w:cs="Times New Roman"/>
        </w:rPr>
      </w:pPr>
      <w:r w:rsidRPr="001238B6">
        <w:rPr>
          <w:rFonts w:ascii="Times New Roman" w:hAnsi="Times New Roman" w:cs="Times New Roman"/>
        </w:rPr>
        <w:t>By:</w:t>
      </w:r>
      <w:r>
        <w:rPr>
          <w:rFonts w:ascii="Times New Roman" w:hAnsi="Times New Roman" w:cs="Times New Roman"/>
          <w:b/>
        </w:rPr>
        <w:t xml:space="preserve"> </w:t>
      </w:r>
      <w:r w:rsidRPr="00503E2C">
        <w:rPr>
          <w:rFonts w:ascii="Times New Roman" w:hAnsi="Times New Roman" w:cs="Times New Roman"/>
          <w:b/>
        </w:rPr>
        <w:t>__</w:t>
      </w:r>
      <w:r w:rsidRPr="00043B4E">
        <w:rPr>
          <w:rFonts w:ascii="Times New Roman" w:hAnsi="Times New Roman" w:cs="Times New Roman"/>
          <w:b/>
          <w:highlight w:val="yellow"/>
        </w:rPr>
        <w:t>_________________</w:t>
      </w:r>
      <w:r w:rsidRPr="00043B4E">
        <w:rPr>
          <w:rFonts w:ascii="Times New Roman" w:hAnsi="Times New Roman" w:cs="Times New Roman"/>
          <w:highlight w:val="yellow"/>
        </w:rPr>
        <w:t>_________</w:t>
      </w:r>
      <w:r>
        <w:rPr>
          <w:rFonts w:ascii="Times New Roman" w:hAnsi="Times New Roman" w:cs="Times New Roman"/>
        </w:rPr>
        <w:t>____</w:t>
      </w:r>
    </w:p>
    <w:p w14:paraId="63ED3D05" w14:textId="38FDAEF7" w:rsidR="00A501C5" w:rsidRDefault="00A501C5" w:rsidP="006F1BF1">
      <w:pPr>
        <w:pStyle w:val="Signature"/>
        <w:tabs>
          <w:tab w:val="clear" w:pos="9360"/>
        </w:tabs>
        <w:spacing w:after="0"/>
        <w:ind w:left="1440"/>
        <w:rPr>
          <w:rFonts w:ascii="Times New Roman" w:hAnsi="Times New Roman" w:cs="Times New Roman"/>
        </w:rPr>
      </w:pPr>
      <w:r>
        <w:rPr>
          <w:rFonts w:ascii="Times New Roman" w:hAnsi="Times New Roman" w:cs="Times New Roman"/>
        </w:rPr>
        <w:tab/>
      </w:r>
      <w:r w:rsidRPr="00043B4E">
        <w:rPr>
          <w:rFonts w:ascii="Times New Roman" w:hAnsi="Times New Roman" w:cs="Times New Roman"/>
          <w:highlight w:val="yellow"/>
        </w:rPr>
        <w:t>NAME</w:t>
      </w:r>
      <w:r w:rsidR="00E33709">
        <w:rPr>
          <w:rFonts w:ascii="Times New Roman" w:hAnsi="Times New Roman" w:cs="Times New Roman"/>
          <w:highlight w:val="yellow"/>
        </w:rPr>
        <w:t xml:space="preserve"> OF PERSON SIGNING</w:t>
      </w:r>
      <w:r w:rsidR="006F1BF1">
        <w:rPr>
          <w:rFonts w:ascii="Times New Roman" w:hAnsi="Times New Roman" w:cs="Times New Roman"/>
          <w:highlight w:val="yellow"/>
        </w:rPr>
        <w:t>,</w:t>
      </w:r>
      <w:r w:rsidR="00E33709" w:rsidRPr="00E33709">
        <w:rPr>
          <w:rFonts w:ascii="Times New Roman" w:hAnsi="Times New Roman" w:cs="Times New Roman"/>
          <w:highlight w:val="yellow"/>
        </w:rPr>
        <w:t>TITLE</w:t>
      </w:r>
    </w:p>
    <w:p w14:paraId="63ED3D06" w14:textId="77777777" w:rsidR="00A501C5" w:rsidRPr="00503E2C" w:rsidRDefault="00A501C5" w:rsidP="00A501C5">
      <w:pPr>
        <w:pStyle w:val="Signature"/>
        <w:tabs>
          <w:tab w:val="clear" w:pos="9360"/>
        </w:tabs>
        <w:spacing w:after="0"/>
        <w:ind w:left="1440"/>
        <w:rPr>
          <w:rFonts w:ascii="Times New Roman" w:hAnsi="Times New Roman" w:cs="Times New Roman"/>
        </w:rPr>
      </w:pPr>
    </w:p>
    <w:p w14:paraId="63ED3D07" w14:textId="77777777" w:rsidR="00A501C5" w:rsidRDefault="00A501C5" w:rsidP="00A501C5">
      <w:pPr>
        <w:pStyle w:val="Signature"/>
        <w:tabs>
          <w:tab w:val="clear" w:pos="9360"/>
        </w:tabs>
        <w:spacing w:after="0"/>
        <w:ind w:left="1440" w:right="-360"/>
        <w:rPr>
          <w:rFonts w:ascii="Times New Roman" w:hAnsi="Times New Roman" w:cs="Times New Roman"/>
        </w:rPr>
      </w:pPr>
      <w:r w:rsidRPr="00503E2C">
        <w:rPr>
          <w:rFonts w:ascii="Times New Roman" w:hAnsi="Times New Roman" w:cs="Times New Roman"/>
        </w:rPr>
        <w:tab/>
      </w:r>
    </w:p>
    <w:p w14:paraId="63ED3D08" w14:textId="77777777" w:rsidR="00A501C5" w:rsidRPr="00503E2C" w:rsidRDefault="00A501C5" w:rsidP="00A501C5">
      <w:pPr>
        <w:pStyle w:val="Signature"/>
        <w:tabs>
          <w:tab w:val="left" w:pos="3960"/>
          <w:tab w:val="left" w:pos="4500"/>
          <w:tab w:val="left" w:pos="5040"/>
          <w:tab w:val="left" w:pos="5400"/>
        </w:tabs>
        <w:spacing w:after="0"/>
        <w:ind w:left="2880"/>
        <w:rPr>
          <w:rFonts w:ascii="Times New Roman" w:hAnsi="Times New Roman" w:cs="Times New Roman"/>
        </w:rPr>
      </w:pPr>
    </w:p>
    <w:p w14:paraId="63ED3D09" w14:textId="77777777" w:rsidR="00E33709" w:rsidRPr="00E33709" w:rsidRDefault="00E33709" w:rsidP="00E33709">
      <w:pPr>
        <w:widowControl w:val="0"/>
        <w:autoSpaceDE w:val="0"/>
        <w:autoSpaceDN w:val="0"/>
        <w:adjustRightInd w:val="0"/>
        <w:ind w:right="-360"/>
        <w:jc w:val="center"/>
        <w:rPr>
          <w:b/>
          <w:u w:val="single"/>
        </w:rPr>
      </w:pPr>
      <w:r w:rsidRPr="00E33709">
        <w:rPr>
          <w:b/>
          <w:u w:val="single"/>
        </w:rPr>
        <w:t>ACKNOWLEDGMENT</w:t>
      </w:r>
    </w:p>
    <w:p w14:paraId="63ED3D0A" w14:textId="77777777" w:rsidR="00E33709" w:rsidRPr="00E33709" w:rsidRDefault="00E33709" w:rsidP="00E33709">
      <w:pPr>
        <w:widowControl w:val="0"/>
        <w:autoSpaceDE w:val="0"/>
        <w:autoSpaceDN w:val="0"/>
        <w:adjustRightInd w:val="0"/>
        <w:ind w:left="1440" w:right="-360"/>
        <w:rPr>
          <w:u w:val="single"/>
        </w:rPr>
      </w:pPr>
    </w:p>
    <w:p w14:paraId="63ED3D0B" w14:textId="77777777" w:rsidR="00E33709" w:rsidRPr="00E33709" w:rsidRDefault="00E33709" w:rsidP="00E33709">
      <w:pPr>
        <w:widowControl w:val="0"/>
        <w:autoSpaceDE w:val="0"/>
        <w:autoSpaceDN w:val="0"/>
        <w:adjustRightInd w:val="0"/>
        <w:ind w:left="1440"/>
      </w:pPr>
      <w:r w:rsidRPr="00E33709">
        <w:tab/>
      </w:r>
      <w:r w:rsidRPr="00E33709">
        <w:tab/>
      </w:r>
      <w:r w:rsidRPr="00E33709">
        <w:tab/>
      </w:r>
    </w:p>
    <w:p w14:paraId="63ED3D0C" w14:textId="77777777" w:rsidR="00E33709" w:rsidRPr="00E33709" w:rsidRDefault="00E33709" w:rsidP="00E33709">
      <w:pPr>
        <w:rPr>
          <w:highlight w:val="yellow"/>
        </w:rPr>
      </w:pPr>
      <w:r w:rsidRPr="00E33709">
        <w:t>______</w:t>
      </w:r>
      <w:r w:rsidRPr="00E33709">
        <w:rPr>
          <w:highlight w:val="yellow"/>
        </w:rPr>
        <w:t>LIST STATE____________</w:t>
      </w:r>
      <w:r w:rsidRPr="00E33709">
        <w:rPr>
          <w:highlight w:val="yellow"/>
        </w:rPr>
        <w:tab/>
        <w:t>)</w:t>
      </w:r>
    </w:p>
    <w:p w14:paraId="63ED3D0D" w14:textId="77777777" w:rsidR="00E33709" w:rsidRPr="00E33709" w:rsidRDefault="00E33709" w:rsidP="00E33709">
      <w:pPr>
        <w:rPr>
          <w:highlight w:val="yellow"/>
        </w:rPr>
      </w:pPr>
      <w:r w:rsidRPr="00E33709">
        <w:rPr>
          <w:highlight w:val="yellow"/>
        </w:rPr>
        <w:tab/>
      </w:r>
      <w:r w:rsidRPr="00E33709">
        <w:rPr>
          <w:highlight w:val="yellow"/>
        </w:rPr>
        <w:tab/>
      </w:r>
      <w:r w:rsidRPr="00E33709">
        <w:rPr>
          <w:highlight w:val="yellow"/>
        </w:rPr>
        <w:tab/>
      </w:r>
      <w:r w:rsidRPr="00E33709">
        <w:rPr>
          <w:highlight w:val="yellow"/>
        </w:rPr>
        <w:tab/>
      </w:r>
      <w:r w:rsidRPr="00E33709">
        <w:rPr>
          <w:highlight w:val="yellow"/>
        </w:rPr>
        <w:tab/>
        <w:t>) ss:</w:t>
      </w:r>
    </w:p>
    <w:p w14:paraId="63ED3D0E" w14:textId="77777777" w:rsidR="00E33709" w:rsidRPr="00E33709" w:rsidRDefault="00E33709" w:rsidP="00E33709">
      <w:r w:rsidRPr="00E33709">
        <w:rPr>
          <w:highlight w:val="yellow"/>
        </w:rPr>
        <w:t>______LIST COUNTY</w:t>
      </w:r>
      <w:r w:rsidRPr="00E33709">
        <w:t>__________</w:t>
      </w:r>
      <w:r w:rsidRPr="00E33709">
        <w:tab/>
        <w:t>)</w:t>
      </w:r>
    </w:p>
    <w:p w14:paraId="63ED3D0F" w14:textId="77777777" w:rsidR="00E33709" w:rsidRPr="00E33709" w:rsidRDefault="00E33709" w:rsidP="00E33709"/>
    <w:p w14:paraId="63ED3D10" w14:textId="77777777" w:rsidR="00E33709" w:rsidRPr="00E33709" w:rsidRDefault="00E33709" w:rsidP="00E33709">
      <w:pPr>
        <w:ind w:firstLine="720"/>
        <w:rPr>
          <w:spacing w:val="-1"/>
        </w:rPr>
      </w:pPr>
      <w:r w:rsidRPr="00E33709">
        <w:rPr>
          <w:spacing w:val="-6"/>
        </w:rPr>
        <w:t>I,</w:t>
      </w:r>
      <w:r w:rsidRPr="00E33709">
        <w:t xml:space="preserve"> </w:t>
      </w:r>
      <w:r w:rsidRPr="00E33709">
        <w:rPr>
          <w:highlight w:val="yellow"/>
        </w:rPr>
        <w:t>NAME OF NOTARY</w:t>
      </w:r>
      <w:r w:rsidRPr="00E33709">
        <w:t xml:space="preserve">, a Notary Public in and for the jurisdiction aforesaid, do </w:t>
      </w:r>
      <w:r w:rsidRPr="00E33709">
        <w:rPr>
          <w:spacing w:val="1"/>
        </w:rPr>
        <w:t xml:space="preserve">hereby certify that </w:t>
      </w:r>
      <w:r w:rsidRPr="00E33709">
        <w:rPr>
          <w:spacing w:val="1"/>
          <w:highlight w:val="yellow"/>
        </w:rPr>
        <w:t>NAME OF PERSON SIGNING ON BEHALF OF OWNER</w:t>
      </w:r>
      <w:r w:rsidRPr="00E33709">
        <w:rPr>
          <w:spacing w:val="-3"/>
        </w:rPr>
        <w:t xml:space="preserve">, who is personally well known (or satisfactorily proven) to me, and being authorized to do so, executed the foregoing Declaration of Covenants and has acknowledged the same to be the act and deed of </w:t>
      </w:r>
      <w:r w:rsidRPr="00E33709">
        <w:rPr>
          <w:spacing w:val="-3"/>
          <w:highlight w:val="yellow"/>
        </w:rPr>
        <w:t>NAME OF OWNER</w:t>
      </w:r>
      <w:r w:rsidRPr="00E33709">
        <w:rPr>
          <w:spacing w:val="-3"/>
        </w:rPr>
        <w:t>, and that s/he delivered the same as such</w:t>
      </w:r>
      <w:r w:rsidRPr="00E33709">
        <w:rPr>
          <w:spacing w:val="-1"/>
        </w:rPr>
        <w:t xml:space="preserve">.  </w:t>
      </w:r>
    </w:p>
    <w:p w14:paraId="63ED3D11" w14:textId="77777777" w:rsidR="00E33709" w:rsidRPr="00E33709" w:rsidRDefault="00E33709" w:rsidP="00E33709">
      <w:pPr>
        <w:ind w:firstLine="720"/>
      </w:pPr>
    </w:p>
    <w:p w14:paraId="63ED3D12" w14:textId="77777777" w:rsidR="00E33709" w:rsidRPr="00E33709" w:rsidRDefault="00E33709" w:rsidP="00E33709">
      <w:pPr>
        <w:tabs>
          <w:tab w:val="left" w:leader="underscore" w:pos="4608"/>
          <w:tab w:val="left" w:leader="underscore" w:pos="6048"/>
        </w:tabs>
        <w:spacing w:after="468"/>
        <w:ind w:left="720"/>
        <w:rPr>
          <w:spacing w:val="2"/>
        </w:rPr>
      </w:pPr>
      <w:r w:rsidRPr="00E33709">
        <w:rPr>
          <w:spacing w:val="-1"/>
        </w:rPr>
        <w:t xml:space="preserve">GIVEN under my hand and seal this ____ </w:t>
      </w:r>
      <w:r w:rsidRPr="00E33709">
        <w:rPr>
          <w:spacing w:val="-3"/>
        </w:rPr>
        <w:t xml:space="preserve">day of ________, </w:t>
      </w:r>
      <w:r w:rsidRPr="00E33709">
        <w:rPr>
          <w:spacing w:val="2"/>
        </w:rPr>
        <w:t>20__.</w:t>
      </w:r>
    </w:p>
    <w:p w14:paraId="63ED3D13" w14:textId="77777777" w:rsidR="00E33709" w:rsidRPr="00E33709" w:rsidRDefault="00E33709" w:rsidP="00E33709">
      <w:pPr>
        <w:jc w:val="right"/>
        <w:rPr>
          <w:spacing w:val="-2"/>
        </w:rPr>
      </w:pPr>
      <w:r w:rsidRPr="00E33709">
        <w:rPr>
          <w:spacing w:val="-2"/>
        </w:rPr>
        <w:t>___</w:t>
      </w:r>
      <w:r w:rsidRPr="00E33709">
        <w:rPr>
          <w:spacing w:val="-2"/>
          <w:highlight w:val="yellow"/>
        </w:rPr>
        <w:t>_________________________</w:t>
      </w:r>
      <w:r w:rsidRPr="00E33709">
        <w:rPr>
          <w:spacing w:val="-2"/>
        </w:rPr>
        <w:t>___</w:t>
      </w:r>
    </w:p>
    <w:p w14:paraId="63ED3D14" w14:textId="77777777" w:rsidR="00E33709" w:rsidRPr="00E33709" w:rsidRDefault="00E33709" w:rsidP="00E33709">
      <w:pPr>
        <w:ind w:left="5760" w:firstLine="720"/>
        <w:rPr>
          <w:spacing w:val="-2"/>
        </w:rPr>
      </w:pPr>
      <w:r w:rsidRPr="00E33709">
        <w:rPr>
          <w:spacing w:val="-2"/>
        </w:rPr>
        <w:t>Notary Public</w:t>
      </w:r>
    </w:p>
    <w:p w14:paraId="63ED3D15" w14:textId="77777777" w:rsidR="00E33709" w:rsidRPr="00E33709" w:rsidRDefault="00E33709" w:rsidP="00E33709">
      <w:pPr>
        <w:ind w:firstLine="720"/>
      </w:pPr>
      <w:r w:rsidRPr="00E33709">
        <w:t>My commission expires:</w:t>
      </w:r>
    </w:p>
    <w:p w14:paraId="63ED3D16" w14:textId="77777777" w:rsidR="00E33709" w:rsidRPr="00E33709" w:rsidRDefault="00E33709" w:rsidP="00E33709">
      <w:pPr>
        <w:tabs>
          <w:tab w:val="left" w:leader="underscore" w:pos="7560"/>
        </w:tabs>
        <w:ind w:right="5976" w:firstLine="720"/>
      </w:pPr>
    </w:p>
    <w:p w14:paraId="63ED3D17" w14:textId="77777777" w:rsidR="00E33709" w:rsidRPr="00E33709" w:rsidRDefault="00E33709" w:rsidP="00E33709">
      <w:pPr>
        <w:widowControl w:val="0"/>
        <w:tabs>
          <w:tab w:val="left" w:pos="9360"/>
        </w:tabs>
        <w:autoSpaceDE w:val="0"/>
        <w:autoSpaceDN w:val="0"/>
        <w:adjustRightInd w:val="0"/>
        <w:ind w:firstLine="720"/>
      </w:pPr>
      <w:r w:rsidRPr="00E33709">
        <w:rPr>
          <w:highlight w:val="yellow"/>
        </w:rPr>
        <w:t>[NOTARIAL SEAL]</w:t>
      </w:r>
    </w:p>
    <w:p w14:paraId="63ED3D18" w14:textId="77777777" w:rsidR="00A501C5" w:rsidRPr="00503E2C" w:rsidRDefault="00A501C5" w:rsidP="00A501C5">
      <w:pPr>
        <w:pStyle w:val="BodyText"/>
        <w:spacing w:before="100" w:beforeAutospacing="1" w:after="100" w:afterAutospacing="1"/>
        <w:jc w:val="left"/>
        <w:rPr>
          <w:b/>
          <w:caps/>
        </w:rPr>
      </w:pPr>
    </w:p>
    <w:p w14:paraId="7F0800BA" w14:textId="77777777" w:rsidR="00F228EE" w:rsidRPr="00503E2C" w:rsidRDefault="00A501C5" w:rsidP="00F228EE">
      <w:pPr>
        <w:pStyle w:val="BodyText"/>
        <w:spacing w:before="100" w:beforeAutospacing="1" w:after="100" w:afterAutospacing="1"/>
        <w:jc w:val="left"/>
        <w:rPr>
          <w:b/>
          <w:caps/>
        </w:rPr>
      </w:pPr>
      <w:r>
        <w:rPr>
          <w:b/>
          <w:caps/>
        </w:rPr>
        <w:br w:type="page"/>
      </w:r>
      <w:r w:rsidR="00F228EE" w:rsidRPr="00503E2C">
        <w:rPr>
          <w:b/>
          <w:caps/>
        </w:rPr>
        <w:lastRenderedPageBreak/>
        <w:t>Approved as to technical sufficiency:</w:t>
      </w:r>
    </w:p>
    <w:p w14:paraId="7110D521" w14:textId="77777777" w:rsidR="00F228EE" w:rsidRPr="00503E2C" w:rsidRDefault="00F228EE" w:rsidP="00F228EE">
      <w:pPr>
        <w:pStyle w:val="BodyText"/>
        <w:jc w:val="left"/>
      </w:pPr>
      <w:r w:rsidRPr="00503E2C">
        <w:t>District</w:t>
      </w:r>
      <w:r>
        <w:t xml:space="preserve"> of Columbia</w:t>
      </w:r>
      <w:r w:rsidRPr="00503E2C">
        <w:t xml:space="preserve"> Department of</w:t>
      </w:r>
      <w:r>
        <w:t xml:space="preserve"> Energy and</w:t>
      </w:r>
      <w:r w:rsidRPr="00503E2C">
        <w:t xml:space="preserve"> Environment</w:t>
      </w:r>
    </w:p>
    <w:p w14:paraId="2DCD530B" w14:textId="77777777" w:rsidR="00F228EE" w:rsidRPr="00503E2C" w:rsidRDefault="00F228EE" w:rsidP="00F228EE">
      <w:pPr>
        <w:pStyle w:val="BodyText"/>
        <w:jc w:val="left"/>
      </w:pPr>
      <w:r w:rsidRPr="00503E2C">
        <w:t>Natural Resources Administration</w:t>
      </w:r>
    </w:p>
    <w:p w14:paraId="38F790CF" w14:textId="77777777" w:rsidR="00F228EE" w:rsidRPr="00503E2C" w:rsidRDefault="00F228EE" w:rsidP="00F228EE">
      <w:pPr>
        <w:pStyle w:val="BodyText"/>
        <w:jc w:val="left"/>
      </w:pPr>
      <w:r>
        <w:t>Regulatory Review Division</w:t>
      </w:r>
    </w:p>
    <w:p w14:paraId="0C7B1770" w14:textId="77777777" w:rsidR="00F228EE" w:rsidRPr="00503E2C" w:rsidRDefault="00F228EE" w:rsidP="00F228EE">
      <w:pPr>
        <w:pStyle w:val="BodyText"/>
        <w:jc w:val="left"/>
      </w:pPr>
    </w:p>
    <w:p w14:paraId="693EED0A" w14:textId="77777777" w:rsidR="00F228EE" w:rsidRPr="00503E2C" w:rsidRDefault="00F228EE" w:rsidP="00F228EE">
      <w:pPr>
        <w:pStyle w:val="BodyText"/>
        <w:jc w:val="left"/>
      </w:pPr>
      <w:r w:rsidRPr="00503E2C">
        <w:t xml:space="preserve">By:  </w:t>
      </w:r>
    </w:p>
    <w:p w14:paraId="2E18922B" w14:textId="77777777" w:rsidR="00F228EE" w:rsidRPr="00503E2C" w:rsidRDefault="00F228EE" w:rsidP="00F228EE">
      <w:pPr>
        <w:pStyle w:val="BodyText"/>
        <w:jc w:val="left"/>
      </w:pPr>
      <w:r w:rsidRPr="00503E2C">
        <w:t>Name:</w:t>
      </w:r>
    </w:p>
    <w:p w14:paraId="7FAC46EC" w14:textId="77777777" w:rsidR="00F228EE" w:rsidRPr="00503E2C" w:rsidRDefault="00F228EE" w:rsidP="00F228EE">
      <w:pPr>
        <w:pStyle w:val="BodyText"/>
        <w:jc w:val="left"/>
      </w:pPr>
      <w:r w:rsidRPr="00503E2C">
        <w:t xml:space="preserve">Title: </w:t>
      </w:r>
    </w:p>
    <w:p w14:paraId="0F29BAA2" w14:textId="77777777" w:rsidR="00F228EE" w:rsidRPr="00503E2C" w:rsidRDefault="00F228EE" w:rsidP="00F228EE">
      <w:pPr>
        <w:pStyle w:val="BodyText"/>
        <w:jc w:val="left"/>
      </w:pPr>
      <w:r w:rsidRPr="00503E2C">
        <w:t xml:space="preserve">Date: </w:t>
      </w:r>
    </w:p>
    <w:p w14:paraId="4EE985BC" w14:textId="77777777" w:rsidR="00F228EE" w:rsidRPr="00503E2C" w:rsidRDefault="00F228EE" w:rsidP="00F228EE">
      <w:pPr>
        <w:pStyle w:val="BodyText"/>
        <w:jc w:val="left"/>
      </w:pPr>
    </w:p>
    <w:p w14:paraId="6FBC4F91" w14:textId="77777777" w:rsidR="00F228EE" w:rsidRPr="00503E2C" w:rsidRDefault="00F228EE" w:rsidP="00F228EE">
      <w:pPr>
        <w:pStyle w:val="BodyText"/>
        <w:jc w:val="left"/>
      </w:pPr>
    </w:p>
    <w:p w14:paraId="26455873" w14:textId="77777777" w:rsidR="00F228EE" w:rsidRPr="00503E2C" w:rsidRDefault="00F228EE" w:rsidP="00F228EE">
      <w:pPr>
        <w:pStyle w:val="BodyText"/>
        <w:jc w:val="left"/>
        <w:rPr>
          <w:b/>
          <w:caps/>
        </w:rPr>
      </w:pPr>
      <w:r w:rsidRPr="00503E2C">
        <w:rPr>
          <w:b/>
          <w:caps/>
        </w:rPr>
        <w:t>APPROVED AS TO LEGAL SUFFICIENCY:</w:t>
      </w:r>
    </w:p>
    <w:p w14:paraId="4D5F0779" w14:textId="77777777" w:rsidR="00F228EE" w:rsidRPr="00503E2C" w:rsidRDefault="00F228EE" w:rsidP="00F228EE">
      <w:pPr>
        <w:pStyle w:val="BodyText"/>
        <w:jc w:val="left"/>
        <w:rPr>
          <w:b/>
          <w:caps/>
        </w:rPr>
      </w:pPr>
    </w:p>
    <w:p w14:paraId="51AE82AD" w14:textId="77777777" w:rsidR="00F228EE" w:rsidRPr="00503E2C" w:rsidRDefault="00F228EE" w:rsidP="00F228EE">
      <w:pPr>
        <w:pStyle w:val="BodyText"/>
        <w:jc w:val="left"/>
      </w:pPr>
      <w:r w:rsidRPr="00503E2C">
        <w:t>District of Columbia Office of the Attorney General</w:t>
      </w:r>
    </w:p>
    <w:p w14:paraId="2ED7F8E5" w14:textId="77777777" w:rsidR="00F228EE" w:rsidRDefault="00F228EE" w:rsidP="00F228EE">
      <w:pPr>
        <w:pStyle w:val="BodyText"/>
        <w:jc w:val="left"/>
      </w:pPr>
      <w:r>
        <w:t>Commercial Division</w:t>
      </w:r>
    </w:p>
    <w:p w14:paraId="2E743F10" w14:textId="77777777" w:rsidR="00F228EE" w:rsidRPr="00503E2C" w:rsidRDefault="00F228EE" w:rsidP="00F228EE">
      <w:pPr>
        <w:pStyle w:val="BodyText"/>
        <w:jc w:val="left"/>
      </w:pPr>
    </w:p>
    <w:p w14:paraId="3CA4026F" w14:textId="77777777" w:rsidR="00F228EE" w:rsidRPr="00503E2C" w:rsidRDefault="00F228EE" w:rsidP="00F228EE">
      <w:pPr>
        <w:pStyle w:val="BodyText"/>
        <w:jc w:val="left"/>
      </w:pPr>
      <w:r w:rsidRPr="00503E2C">
        <w:t xml:space="preserve">By: </w:t>
      </w:r>
    </w:p>
    <w:p w14:paraId="7AFE29F2" w14:textId="77777777" w:rsidR="00F228EE" w:rsidRPr="00503E2C" w:rsidRDefault="00F228EE" w:rsidP="00F228EE">
      <w:pPr>
        <w:pStyle w:val="BodyText"/>
        <w:jc w:val="left"/>
      </w:pPr>
      <w:r>
        <w:t xml:space="preserve">Title: </w:t>
      </w:r>
    </w:p>
    <w:p w14:paraId="039C3004" w14:textId="77777777" w:rsidR="00F228EE" w:rsidRPr="00503E2C" w:rsidRDefault="00F228EE" w:rsidP="00F228EE">
      <w:pPr>
        <w:pStyle w:val="BodyText"/>
        <w:jc w:val="left"/>
      </w:pPr>
      <w:r w:rsidRPr="00503E2C">
        <w:t xml:space="preserve">Date: </w:t>
      </w:r>
    </w:p>
    <w:p w14:paraId="19EAA9C0" w14:textId="77777777" w:rsidR="00F228EE" w:rsidRDefault="00F228EE" w:rsidP="00F228EE">
      <w:pPr>
        <w:pStyle w:val="BodyText"/>
        <w:jc w:val="center"/>
      </w:pPr>
    </w:p>
    <w:p w14:paraId="5A7EE93D" w14:textId="77777777" w:rsidR="00F228EE" w:rsidRDefault="00F228EE" w:rsidP="00F228EE">
      <w:pPr>
        <w:pStyle w:val="BodyText"/>
        <w:jc w:val="center"/>
      </w:pPr>
    </w:p>
    <w:p w14:paraId="51C6B5BB" w14:textId="77777777" w:rsidR="00F228EE" w:rsidRDefault="00F228EE" w:rsidP="00F228EE">
      <w:pPr>
        <w:pStyle w:val="BodyText"/>
        <w:jc w:val="center"/>
      </w:pPr>
    </w:p>
    <w:p w14:paraId="4F36A857" w14:textId="77777777" w:rsidR="00F228EE" w:rsidRDefault="00F228EE" w:rsidP="00F228EE">
      <w:pPr>
        <w:pStyle w:val="BodyText"/>
        <w:jc w:val="center"/>
      </w:pPr>
    </w:p>
    <w:p w14:paraId="7EE4F089" w14:textId="77777777" w:rsidR="00F228EE" w:rsidRDefault="00F228EE" w:rsidP="00F228EE">
      <w:pPr>
        <w:pStyle w:val="BodyText"/>
        <w:jc w:val="center"/>
      </w:pPr>
    </w:p>
    <w:p w14:paraId="2FECBD4B" w14:textId="77777777" w:rsidR="00F228EE" w:rsidRDefault="00F228EE" w:rsidP="00F228EE">
      <w:pPr>
        <w:pStyle w:val="BodyText"/>
        <w:jc w:val="center"/>
      </w:pPr>
    </w:p>
    <w:p w14:paraId="2826B419" w14:textId="77777777" w:rsidR="00F228EE" w:rsidRDefault="00F228EE" w:rsidP="00F228EE">
      <w:pPr>
        <w:pStyle w:val="BodyText"/>
        <w:jc w:val="center"/>
      </w:pPr>
    </w:p>
    <w:p w14:paraId="6FD7F25B" w14:textId="77777777" w:rsidR="00F228EE" w:rsidRDefault="00F228EE" w:rsidP="00F228EE">
      <w:pPr>
        <w:pStyle w:val="BodyText"/>
        <w:jc w:val="center"/>
      </w:pPr>
    </w:p>
    <w:p w14:paraId="4A796DA4" w14:textId="77777777" w:rsidR="00F228EE" w:rsidRDefault="00F228EE" w:rsidP="00F228EE">
      <w:pPr>
        <w:pStyle w:val="BodyText"/>
        <w:jc w:val="center"/>
      </w:pPr>
    </w:p>
    <w:p w14:paraId="2F700BAA" w14:textId="77777777" w:rsidR="00F228EE" w:rsidRDefault="00F228EE" w:rsidP="00F228EE">
      <w:pPr>
        <w:pStyle w:val="BodyText"/>
        <w:jc w:val="center"/>
      </w:pPr>
    </w:p>
    <w:p w14:paraId="787C3F7D" w14:textId="77777777" w:rsidR="00F228EE" w:rsidRDefault="00F228EE" w:rsidP="00F228EE">
      <w:pPr>
        <w:pStyle w:val="BodyText"/>
        <w:jc w:val="center"/>
      </w:pPr>
    </w:p>
    <w:p w14:paraId="63ED3D2F" w14:textId="519C8A3B" w:rsidR="00A501C5" w:rsidRPr="00464C15" w:rsidRDefault="00F228EE" w:rsidP="00F228EE">
      <w:pPr>
        <w:pStyle w:val="BodyText"/>
        <w:spacing w:before="100" w:beforeAutospacing="1" w:after="100" w:afterAutospacing="1"/>
        <w:jc w:val="left"/>
        <w:rPr>
          <w:b/>
          <w:bCs w:val="0"/>
          <w:iCs w:val="0"/>
          <w:highlight w:val="yellow"/>
        </w:rPr>
      </w:pPr>
      <w:r>
        <w:rPr>
          <w:b/>
          <w:highlight w:val="yellow"/>
        </w:rPr>
        <w:t>Property A</w:t>
      </w:r>
      <w:r w:rsidRPr="001C2A35">
        <w:rPr>
          <w:b/>
          <w:highlight w:val="yellow"/>
        </w:rPr>
        <w:t>ddress</w:t>
      </w:r>
      <w:r>
        <w:rPr>
          <w:b/>
          <w:highlight w:val="yellow"/>
        </w:rPr>
        <w:t xml:space="preserve"> [include Square and Lot(s)]:</w:t>
      </w:r>
      <w:r>
        <w:rPr>
          <w:b/>
          <w:highlight w:val="yellow"/>
        </w:rPr>
        <w:tab/>
      </w:r>
      <w:r w:rsidR="00327EC9" w:rsidRPr="00464C15">
        <w:rPr>
          <w:b/>
        </w:rPr>
        <w:tab/>
      </w:r>
      <w:r w:rsidR="00A501C5" w:rsidRPr="00464C15">
        <w:rPr>
          <w:b/>
        </w:rPr>
        <w:tab/>
      </w:r>
      <w:r w:rsidR="00A501C5">
        <w:rPr>
          <w:b/>
        </w:rPr>
        <w:tab/>
      </w:r>
    </w:p>
    <w:p w14:paraId="63ED3D30" w14:textId="77777777" w:rsidR="00A501C5" w:rsidRDefault="00A501C5" w:rsidP="00A501C5">
      <w:pPr>
        <w:pStyle w:val="BodyText"/>
        <w:jc w:val="center"/>
        <w:rPr>
          <w:b/>
        </w:rPr>
      </w:pPr>
    </w:p>
    <w:p w14:paraId="63ED3D31" w14:textId="77777777" w:rsidR="00A501C5" w:rsidRDefault="00A501C5" w:rsidP="00A501C5">
      <w:pPr>
        <w:pStyle w:val="BodyText"/>
        <w:jc w:val="center"/>
        <w:rPr>
          <w:b/>
          <w:u w:val="single"/>
        </w:rPr>
      </w:pPr>
      <w:r w:rsidRPr="00503E2C">
        <w:br w:type="page"/>
      </w:r>
      <w:r w:rsidRPr="00503E2C">
        <w:rPr>
          <w:b/>
          <w:u w:val="single"/>
        </w:rPr>
        <w:lastRenderedPageBreak/>
        <w:t>EXHIBIT A</w:t>
      </w:r>
    </w:p>
    <w:p w14:paraId="63ED3D32" w14:textId="77777777" w:rsidR="00A501C5" w:rsidRPr="00503E2C" w:rsidRDefault="00A501C5" w:rsidP="00A501C5">
      <w:pPr>
        <w:pStyle w:val="BodyText"/>
        <w:ind w:left="2160" w:hanging="2160"/>
        <w:jc w:val="center"/>
        <w:rPr>
          <w:b/>
          <w:u w:val="single"/>
        </w:rPr>
      </w:pPr>
      <w:r>
        <w:t>[LEGAL DESCRIPTION]</w:t>
      </w:r>
    </w:p>
    <w:p w14:paraId="63ED3D33" w14:textId="77777777" w:rsidR="00A501C5" w:rsidRPr="00503E2C" w:rsidRDefault="00A501C5" w:rsidP="00A501C5">
      <w:pPr>
        <w:pStyle w:val="BodyText"/>
        <w:ind w:left="2160" w:hanging="1440"/>
        <w:jc w:val="left"/>
      </w:pPr>
    </w:p>
    <w:p w14:paraId="63ED3D34" w14:textId="77777777" w:rsidR="00A501C5" w:rsidRPr="00503E2C" w:rsidRDefault="00A501C5" w:rsidP="00A501C5">
      <w:pPr>
        <w:jc w:val="center"/>
        <w:rPr>
          <w:rFonts w:ascii="Arial" w:hAnsi="Arial" w:cs="Arial"/>
        </w:rPr>
      </w:pPr>
    </w:p>
    <w:p w14:paraId="63ED3D35" w14:textId="77777777" w:rsidR="00A501C5" w:rsidRDefault="00A501C5" w:rsidP="00A501C5">
      <w:pPr>
        <w:pStyle w:val="BodyText"/>
        <w:jc w:val="center"/>
        <w:rPr>
          <w:b/>
          <w:u w:val="single"/>
        </w:rPr>
      </w:pPr>
      <w:r w:rsidRPr="00503E2C">
        <w:rPr>
          <w:rFonts w:ascii="Arial" w:hAnsi="Arial" w:cs="Arial"/>
        </w:rPr>
        <w:br w:type="page"/>
      </w:r>
      <w:r w:rsidRPr="00503E2C">
        <w:rPr>
          <w:b/>
          <w:u w:val="single"/>
        </w:rPr>
        <w:lastRenderedPageBreak/>
        <w:t xml:space="preserve">EXHIBIT </w:t>
      </w:r>
      <w:r>
        <w:rPr>
          <w:b/>
          <w:u w:val="single"/>
        </w:rPr>
        <w:t>B</w:t>
      </w:r>
    </w:p>
    <w:p w14:paraId="63ED3D36" w14:textId="77777777" w:rsidR="00A501C5" w:rsidRPr="00503E2C" w:rsidRDefault="00A501C5" w:rsidP="00A501C5">
      <w:pPr>
        <w:pStyle w:val="BodyText"/>
        <w:ind w:left="2160" w:hanging="2160"/>
        <w:jc w:val="center"/>
        <w:rPr>
          <w:b/>
          <w:u w:val="single"/>
        </w:rPr>
      </w:pPr>
      <w:r>
        <w:t>[SITE PLAN]</w:t>
      </w:r>
      <w:r>
        <w:rPr>
          <w:rFonts w:ascii="Arial" w:hAnsi="Arial" w:cs="Arial"/>
        </w:rPr>
        <w:br w:type="page"/>
      </w:r>
    </w:p>
    <w:p w14:paraId="63ED3D37" w14:textId="77777777" w:rsidR="00A501C5" w:rsidRDefault="00A501C5" w:rsidP="00A501C5">
      <w:pPr>
        <w:pStyle w:val="BodyText"/>
        <w:ind w:left="2160" w:hanging="2160"/>
        <w:jc w:val="center"/>
        <w:rPr>
          <w:b/>
          <w:u w:val="single"/>
        </w:rPr>
      </w:pPr>
      <w:r>
        <w:rPr>
          <w:b/>
          <w:u w:val="single"/>
        </w:rPr>
        <w:lastRenderedPageBreak/>
        <w:t>EXHIBIT C</w:t>
      </w:r>
    </w:p>
    <w:p w14:paraId="63ED3D38" w14:textId="77777777" w:rsidR="00A501C5" w:rsidRPr="008A4B45" w:rsidRDefault="00A501C5" w:rsidP="00A501C5">
      <w:pPr>
        <w:pStyle w:val="BodyText"/>
        <w:ind w:left="2160" w:hanging="2160"/>
        <w:jc w:val="center"/>
      </w:pPr>
      <w:r w:rsidRPr="008A4B45">
        <w:t>[MAINTENANCE SCHEDULE]</w:t>
      </w:r>
    </w:p>
    <w:p w14:paraId="63ED3D39" w14:textId="77777777" w:rsidR="00A501C5" w:rsidRPr="002F0B71" w:rsidRDefault="00A501C5" w:rsidP="00A501C5">
      <w:pPr>
        <w:rPr>
          <w:sz w:val="16"/>
        </w:rPr>
      </w:pPr>
    </w:p>
    <w:p w14:paraId="63ED3D3A" w14:textId="77777777" w:rsidR="00A501C5" w:rsidRDefault="00A501C5" w:rsidP="00A501C5"/>
    <w:p w14:paraId="63ED3D3B" w14:textId="77777777" w:rsidR="00A501C5" w:rsidRDefault="00A501C5" w:rsidP="00A501C5"/>
    <w:p w14:paraId="63ED3D3C" w14:textId="77777777" w:rsidR="00A501C5" w:rsidRDefault="00A501C5" w:rsidP="00A501C5"/>
    <w:p w14:paraId="63ED3D3D" w14:textId="2E9DDC5F" w:rsidR="005F2924" w:rsidRDefault="005F2924" w:rsidP="00A501C5">
      <w:pPr>
        <w:pStyle w:val="BodyText"/>
        <w:spacing w:before="100" w:beforeAutospacing="1" w:after="100" w:afterAutospacing="1"/>
        <w:jc w:val="left"/>
        <w:outlineLvl w:val="0"/>
        <w:rPr>
          <w:rFonts w:ascii="Arial" w:hAnsi="Arial" w:cs="Arial"/>
        </w:rPr>
      </w:pPr>
    </w:p>
    <w:p w14:paraId="791C0079" w14:textId="77777777" w:rsidR="005F2924" w:rsidRDefault="005F2924">
      <w:pPr>
        <w:rPr>
          <w:rFonts w:ascii="Arial" w:hAnsi="Arial" w:cs="Arial"/>
          <w:bCs/>
          <w:iCs/>
        </w:rPr>
      </w:pPr>
      <w:r>
        <w:rPr>
          <w:rFonts w:ascii="Arial" w:hAnsi="Arial" w:cs="Arial"/>
        </w:rPr>
        <w:br w:type="page"/>
      </w:r>
    </w:p>
    <w:p w14:paraId="424B2B9A" w14:textId="77777777" w:rsidR="005F2924" w:rsidRDefault="005F2924" w:rsidP="005F2924">
      <w:pPr>
        <w:pStyle w:val="BodyText"/>
        <w:ind w:left="2160" w:hanging="2160"/>
        <w:jc w:val="center"/>
        <w:rPr>
          <w:b/>
          <w:u w:val="single"/>
        </w:rPr>
      </w:pPr>
      <w:r>
        <w:rPr>
          <w:b/>
          <w:u w:val="single"/>
        </w:rPr>
        <w:lastRenderedPageBreak/>
        <w:t>EXHIBIT D</w:t>
      </w:r>
    </w:p>
    <w:p w14:paraId="58D48058" w14:textId="77777777" w:rsidR="005F2924" w:rsidRPr="008A4B45" w:rsidRDefault="005F2924" w:rsidP="005F2924">
      <w:pPr>
        <w:pStyle w:val="BodyText"/>
        <w:ind w:left="2160" w:hanging="2160"/>
        <w:jc w:val="center"/>
      </w:pPr>
      <w:r w:rsidRPr="008A4B45">
        <w:t>[</w:t>
      </w:r>
      <w:r w:rsidRPr="008A1834">
        <w:t>STORMWATER MANAGEMENT PLAN COMPLIANCE DATA SHEETS</w:t>
      </w:r>
      <w:r w:rsidRPr="008A4B45">
        <w:t>]</w:t>
      </w:r>
    </w:p>
    <w:p w14:paraId="4441E292" w14:textId="77777777" w:rsidR="00880E86" w:rsidRPr="00FA5213" w:rsidRDefault="00880E86" w:rsidP="00A501C5">
      <w:pPr>
        <w:pStyle w:val="BodyText"/>
        <w:spacing w:before="100" w:beforeAutospacing="1" w:after="100" w:afterAutospacing="1"/>
        <w:jc w:val="left"/>
        <w:outlineLvl w:val="0"/>
        <w:rPr>
          <w:rFonts w:ascii="Arial" w:hAnsi="Arial" w:cs="Arial"/>
        </w:rPr>
      </w:pPr>
    </w:p>
    <w:sectPr w:rsidR="00880E86" w:rsidRPr="00FA5213" w:rsidSect="00723918">
      <w:pgSz w:w="12240" w:h="15840"/>
      <w:pgMar w:top="1008" w:right="1440" w:bottom="100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EBB5B" w14:textId="77777777" w:rsidR="00034344" w:rsidRDefault="00034344">
      <w:r>
        <w:separator/>
      </w:r>
    </w:p>
  </w:endnote>
  <w:endnote w:type="continuationSeparator" w:id="0">
    <w:p w14:paraId="2E9E261A" w14:textId="77777777" w:rsidR="00034344" w:rsidRDefault="00034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urier 10cp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3D43" w14:textId="77777777" w:rsidR="00A501C5" w:rsidRDefault="00A501C5" w:rsidP="008A100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63ED3D44" w14:textId="77777777" w:rsidR="00A501C5" w:rsidRDefault="00A50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389817"/>
      <w:docPartObj>
        <w:docPartGallery w:val="Page Numbers (Bottom of Page)"/>
        <w:docPartUnique/>
      </w:docPartObj>
    </w:sdtPr>
    <w:sdtEndPr>
      <w:rPr>
        <w:noProof/>
      </w:rPr>
    </w:sdtEndPr>
    <w:sdtContent>
      <w:p w14:paraId="506D31FD" w14:textId="2EEEDCC4" w:rsidR="00EB4167" w:rsidRDefault="00EB41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ED3D46" w14:textId="428EC3F2" w:rsidR="00A501C5" w:rsidRPr="00EC7CA5" w:rsidRDefault="00A501C5">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BB7D" w14:textId="3E6F2B87" w:rsidR="002A1EC2" w:rsidRDefault="002A1EC2" w:rsidP="00EB416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0A7DC" w14:textId="77777777" w:rsidR="00034344" w:rsidRDefault="00034344">
      <w:r>
        <w:separator/>
      </w:r>
    </w:p>
  </w:footnote>
  <w:footnote w:type="continuationSeparator" w:id="0">
    <w:p w14:paraId="20A95D09" w14:textId="77777777" w:rsidR="00034344" w:rsidRDefault="00034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3D42" w14:textId="77777777" w:rsidR="00A501C5" w:rsidRPr="00344124" w:rsidRDefault="00A501C5" w:rsidP="008A100E">
    <w:pPr>
      <w:pStyle w:val="Header"/>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3D47" w14:textId="77777777" w:rsidR="00A501C5" w:rsidRPr="00344124" w:rsidRDefault="00A501C5" w:rsidP="008A100E">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A5EB8"/>
    <w:multiLevelType w:val="hybridMultilevel"/>
    <w:tmpl w:val="3B300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542E0A"/>
    <w:multiLevelType w:val="hybridMultilevel"/>
    <w:tmpl w:val="29FC25FA"/>
    <w:lvl w:ilvl="0" w:tplc="F87C76D4">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55073B58"/>
    <w:multiLevelType w:val="hybridMultilevel"/>
    <w:tmpl w:val="D6087F66"/>
    <w:lvl w:ilvl="0" w:tplc="F87C76D4">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7C145ADF"/>
    <w:multiLevelType w:val="hybridMultilevel"/>
    <w:tmpl w:val="4ACAA9EC"/>
    <w:lvl w:ilvl="0" w:tplc="5EA2CC12">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60154112">
    <w:abstractNumId w:val="3"/>
  </w:num>
  <w:num w:numId="2" w16cid:durableId="756288848">
    <w:abstractNumId w:val="0"/>
  </w:num>
  <w:num w:numId="3" w16cid:durableId="454565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1630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I2MrAwNTQ2MzBU0lEKTi0uzszPAymwqAUAK8mK9CwAAAA="/>
  </w:docVars>
  <w:rsids>
    <w:rsidRoot w:val="008A100E"/>
    <w:rsid w:val="00005EC9"/>
    <w:rsid w:val="00007616"/>
    <w:rsid w:val="00022D45"/>
    <w:rsid w:val="00034344"/>
    <w:rsid w:val="000361BB"/>
    <w:rsid w:val="000361DE"/>
    <w:rsid w:val="00043B4E"/>
    <w:rsid w:val="00046C93"/>
    <w:rsid w:val="000745B6"/>
    <w:rsid w:val="000855CA"/>
    <w:rsid w:val="000933EE"/>
    <w:rsid w:val="000A5166"/>
    <w:rsid w:val="000B2C5E"/>
    <w:rsid w:val="0010076B"/>
    <w:rsid w:val="00103941"/>
    <w:rsid w:val="001168DF"/>
    <w:rsid w:val="001618EF"/>
    <w:rsid w:val="00165F50"/>
    <w:rsid w:val="001837B2"/>
    <w:rsid w:val="00185FBB"/>
    <w:rsid w:val="00187335"/>
    <w:rsid w:val="00187F3F"/>
    <w:rsid w:val="001A2C7B"/>
    <w:rsid w:val="001A7671"/>
    <w:rsid w:val="001B2A83"/>
    <w:rsid w:val="001B7D26"/>
    <w:rsid w:val="001C5B06"/>
    <w:rsid w:val="001D302F"/>
    <w:rsid w:val="001D3383"/>
    <w:rsid w:val="001D4A67"/>
    <w:rsid w:val="001D7D8C"/>
    <w:rsid w:val="001F4916"/>
    <w:rsid w:val="002039CA"/>
    <w:rsid w:val="002401B1"/>
    <w:rsid w:val="00243876"/>
    <w:rsid w:val="00243D0C"/>
    <w:rsid w:val="0024487E"/>
    <w:rsid w:val="0024600C"/>
    <w:rsid w:val="00247772"/>
    <w:rsid w:val="0025028F"/>
    <w:rsid w:val="002622FD"/>
    <w:rsid w:val="0028474E"/>
    <w:rsid w:val="0029047E"/>
    <w:rsid w:val="00294094"/>
    <w:rsid w:val="002A1EC2"/>
    <w:rsid w:val="002B6FB6"/>
    <w:rsid w:val="002B795D"/>
    <w:rsid w:val="002C3CBF"/>
    <w:rsid w:val="002E4AD1"/>
    <w:rsid w:val="002F4470"/>
    <w:rsid w:val="002F7D81"/>
    <w:rsid w:val="0032793D"/>
    <w:rsid w:val="00327EC9"/>
    <w:rsid w:val="00330ACC"/>
    <w:rsid w:val="00355B30"/>
    <w:rsid w:val="00356C50"/>
    <w:rsid w:val="003660B7"/>
    <w:rsid w:val="003666AD"/>
    <w:rsid w:val="00372CA5"/>
    <w:rsid w:val="00373F51"/>
    <w:rsid w:val="00382433"/>
    <w:rsid w:val="00391B84"/>
    <w:rsid w:val="003A61F4"/>
    <w:rsid w:val="003A7D2A"/>
    <w:rsid w:val="003B639B"/>
    <w:rsid w:val="003C453D"/>
    <w:rsid w:val="003D373A"/>
    <w:rsid w:val="003D4FEE"/>
    <w:rsid w:val="003E51E8"/>
    <w:rsid w:val="003E74E7"/>
    <w:rsid w:val="003F380E"/>
    <w:rsid w:val="004009B1"/>
    <w:rsid w:val="00406F1B"/>
    <w:rsid w:val="0041683B"/>
    <w:rsid w:val="004352A1"/>
    <w:rsid w:val="00447FB0"/>
    <w:rsid w:val="0045736D"/>
    <w:rsid w:val="00460F9D"/>
    <w:rsid w:val="00462A2D"/>
    <w:rsid w:val="004631D1"/>
    <w:rsid w:val="00464C15"/>
    <w:rsid w:val="00466F0D"/>
    <w:rsid w:val="00476DFE"/>
    <w:rsid w:val="004817A5"/>
    <w:rsid w:val="00491476"/>
    <w:rsid w:val="004B361D"/>
    <w:rsid w:val="004B4AFF"/>
    <w:rsid w:val="004B743A"/>
    <w:rsid w:val="004C3AC1"/>
    <w:rsid w:val="004D501D"/>
    <w:rsid w:val="004E62A2"/>
    <w:rsid w:val="00502993"/>
    <w:rsid w:val="00524F86"/>
    <w:rsid w:val="0053057B"/>
    <w:rsid w:val="005335E8"/>
    <w:rsid w:val="00552A22"/>
    <w:rsid w:val="005538DE"/>
    <w:rsid w:val="00555C6A"/>
    <w:rsid w:val="00565AEB"/>
    <w:rsid w:val="00587643"/>
    <w:rsid w:val="0059199A"/>
    <w:rsid w:val="005A15B7"/>
    <w:rsid w:val="005B0A01"/>
    <w:rsid w:val="005B0DD4"/>
    <w:rsid w:val="005B7C59"/>
    <w:rsid w:val="005C4F68"/>
    <w:rsid w:val="005F2924"/>
    <w:rsid w:val="005F2DA1"/>
    <w:rsid w:val="006139A4"/>
    <w:rsid w:val="00623C63"/>
    <w:rsid w:val="00631F44"/>
    <w:rsid w:val="0063290E"/>
    <w:rsid w:val="00642BDA"/>
    <w:rsid w:val="00644AF0"/>
    <w:rsid w:val="00644D69"/>
    <w:rsid w:val="00652AAE"/>
    <w:rsid w:val="006622A0"/>
    <w:rsid w:val="006659FF"/>
    <w:rsid w:val="00674F37"/>
    <w:rsid w:val="00685326"/>
    <w:rsid w:val="006C0CC7"/>
    <w:rsid w:val="006C7A89"/>
    <w:rsid w:val="006F1BF1"/>
    <w:rsid w:val="006F6CA6"/>
    <w:rsid w:val="00713AF8"/>
    <w:rsid w:val="007205ED"/>
    <w:rsid w:val="00723918"/>
    <w:rsid w:val="0074096F"/>
    <w:rsid w:val="0075713B"/>
    <w:rsid w:val="007614F2"/>
    <w:rsid w:val="007967F8"/>
    <w:rsid w:val="007A22E9"/>
    <w:rsid w:val="007C0C99"/>
    <w:rsid w:val="007C3534"/>
    <w:rsid w:val="007D2D96"/>
    <w:rsid w:val="007F0B1D"/>
    <w:rsid w:val="007F36DF"/>
    <w:rsid w:val="007F758C"/>
    <w:rsid w:val="008038B8"/>
    <w:rsid w:val="00805DC2"/>
    <w:rsid w:val="0081258E"/>
    <w:rsid w:val="00813959"/>
    <w:rsid w:val="00830FD1"/>
    <w:rsid w:val="008368BF"/>
    <w:rsid w:val="00837235"/>
    <w:rsid w:val="00864C4B"/>
    <w:rsid w:val="00880E86"/>
    <w:rsid w:val="00885814"/>
    <w:rsid w:val="008A100E"/>
    <w:rsid w:val="008A1E41"/>
    <w:rsid w:val="008C616F"/>
    <w:rsid w:val="008D0CC1"/>
    <w:rsid w:val="008E4697"/>
    <w:rsid w:val="008E7A4F"/>
    <w:rsid w:val="0094655E"/>
    <w:rsid w:val="00947CE5"/>
    <w:rsid w:val="0095423D"/>
    <w:rsid w:val="00963906"/>
    <w:rsid w:val="00967931"/>
    <w:rsid w:val="00980AF7"/>
    <w:rsid w:val="00983A6C"/>
    <w:rsid w:val="0098460D"/>
    <w:rsid w:val="00986B99"/>
    <w:rsid w:val="009B37C8"/>
    <w:rsid w:val="009B4E5F"/>
    <w:rsid w:val="009B55DF"/>
    <w:rsid w:val="009B5B33"/>
    <w:rsid w:val="009C07D3"/>
    <w:rsid w:val="009D41E4"/>
    <w:rsid w:val="009D6804"/>
    <w:rsid w:val="009E52D2"/>
    <w:rsid w:val="009E72A5"/>
    <w:rsid w:val="009F67BA"/>
    <w:rsid w:val="00A06C28"/>
    <w:rsid w:val="00A314A2"/>
    <w:rsid w:val="00A32184"/>
    <w:rsid w:val="00A36A0D"/>
    <w:rsid w:val="00A44FD0"/>
    <w:rsid w:val="00A45037"/>
    <w:rsid w:val="00A47C6B"/>
    <w:rsid w:val="00A501C5"/>
    <w:rsid w:val="00A618EA"/>
    <w:rsid w:val="00A678F7"/>
    <w:rsid w:val="00A67C5F"/>
    <w:rsid w:val="00A7175D"/>
    <w:rsid w:val="00A725D8"/>
    <w:rsid w:val="00A813CF"/>
    <w:rsid w:val="00AA761A"/>
    <w:rsid w:val="00AB0E05"/>
    <w:rsid w:val="00AB20D8"/>
    <w:rsid w:val="00AB49A5"/>
    <w:rsid w:val="00AC07EB"/>
    <w:rsid w:val="00AE267F"/>
    <w:rsid w:val="00B13355"/>
    <w:rsid w:val="00B16390"/>
    <w:rsid w:val="00B37368"/>
    <w:rsid w:val="00B63417"/>
    <w:rsid w:val="00B71FFE"/>
    <w:rsid w:val="00B829DF"/>
    <w:rsid w:val="00B864FA"/>
    <w:rsid w:val="00B8656E"/>
    <w:rsid w:val="00B952B1"/>
    <w:rsid w:val="00BD061E"/>
    <w:rsid w:val="00BD250E"/>
    <w:rsid w:val="00BD4601"/>
    <w:rsid w:val="00BD5F0F"/>
    <w:rsid w:val="00BE01E8"/>
    <w:rsid w:val="00BE1790"/>
    <w:rsid w:val="00BE4EFD"/>
    <w:rsid w:val="00BF30D4"/>
    <w:rsid w:val="00C11306"/>
    <w:rsid w:val="00C16DC5"/>
    <w:rsid w:val="00C45C45"/>
    <w:rsid w:val="00C4696E"/>
    <w:rsid w:val="00C56742"/>
    <w:rsid w:val="00C84197"/>
    <w:rsid w:val="00CA70EB"/>
    <w:rsid w:val="00CB1DCF"/>
    <w:rsid w:val="00CC69B4"/>
    <w:rsid w:val="00CE348D"/>
    <w:rsid w:val="00D04095"/>
    <w:rsid w:val="00D111AF"/>
    <w:rsid w:val="00D14B1C"/>
    <w:rsid w:val="00D44478"/>
    <w:rsid w:val="00D577F0"/>
    <w:rsid w:val="00D57842"/>
    <w:rsid w:val="00D70883"/>
    <w:rsid w:val="00D8275D"/>
    <w:rsid w:val="00D83497"/>
    <w:rsid w:val="00D85A3B"/>
    <w:rsid w:val="00D86E90"/>
    <w:rsid w:val="00DA2C59"/>
    <w:rsid w:val="00DC147C"/>
    <w:rsid w:val="00DC5514"/>
    <w:rsid w:val="00DD7D28"/>
    <w:rsid w:val="00DE5423"/>
    <w:rsid w:val="00DF6A03"/>
    <w:rsid w:val="00E004A1"/>
    <w:rsid w:val="00E02FD5"/>
    <w:rsid w:val="00E077BF"/>
    <w:rsid w:val="00E17E42"/>
    <w:rsid w:val="00E25C96"/>
    <w:rsid w:val="00E33709"/>
    <w:rsid w:val="00E563FF"/>
    <w:rsid w:val="00E57952"/>
    <w:rsid w:val="00E57CB7"/>
    <w:rsid w:val="00E6285C"/>
    <w:rsid w:val="00E65459"/>
    <w:rsid w:val="00E725BD"/>
    <w:rsid w:val="00E83560"/>
    <w:rsid w:val="00E9164D"/>
    <w:rsid w:val="00EA4ACC"/>
    <w:rsid w:val="00EA6A02"/>
    <w:rsid w:val="00EB1130"/>
    <w:rsid w:val="00EB4167"/>
    <w:rsid w:val="00EC0416"/>
    <w:rsid w:val="00EC3BDD"/>
    <w:rsid w:val="00EC7CA5"/>
    <w:rsid w:val="00F219C9"/>
    <w:rsid w:val="00F228EE"/>
    <w:rsid w:val="00F277EC"/>
    <w:rsid w:val="00F46653"/>
    <w:rsid w:val="00F46676"/>
    <w:rsid w:val="00F47312"/>
    <w:rsid w:val="00F545F7"/>
    <w:rsid w:val="00F55993"/>
    <w:rsid w:val="00F73778"/>
    <w:rsid w:val="00F82F9A"/>
    <w:rsid w:val="00FA1DA5"/>
    <w:rsid w:val="00FA203A"/>
    <w:rsid w:val="00FA5213"/>
    <w:rsid w:val="00FB04E5"/>
    <w:rsid w:val="00FC00E5"/>
    <w:rsid w:val="00FC333D"/>
    <w:rsid w:val="00FD287B"/>
    <w:rsid w:val="00FD7607"/>
    <w:rsid w:val="00FE03EB"/>
    <w:rsid w:val="00FE57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51"/>
    <o:shapelayout v:ext="edit">
      <o:idmap v:ext="edit" data="2"/>
    </o:shapelayout>
  </w:shapeDefaults>
  <w:decimalSymbol w:val="."/>
  <w:listSeparator w:val=","/>
  <w14:docId w14:val="63ED3CE2"/>
  <w15:docId w15:val="{AEE3BA4A-4535-429B-B61B-5AC1DDBEE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00E"/>
    <w:rPr>
      <w:sz w:val="24"/>
      <w:szCs w:val="24"/>
    </w:rPr>
  </w:style>
  <w:style w:type="paragraph" w:styleId="Heading5">
    <w:name w:val="heading 5"/>
    <w:basedOn w:val="Normal"/>
    <w:next w:val="Normal"/>
    <w:link w:val="Heading5Char"/>
    <w:qFormat/>
    <w:rsid w:val="002039CA"/>
    <w:pPr>
      <w:keepNext/>
      <w:outlineLvl w:val="4"/>
    </w:pPr>
    <w:rPr>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A100E"/>
    <w:pPr>
      <w:tabs>
        <w:tab w:val="center" w:pos="4320"/>
        <w:tab w:val="right" w:pos="8640"/>
      </w:tabs>
    </w:pPr>
  </w:style>
  <w:style w:type="paragraph" w:styleId="Header">
    <w:name w:val="header"/>
    <w:basedOn w:val="Normal"/>
    <w:link w:val="HeaderChar"/>
    <w:uiPriority w:val="99"/>
    <w:rsid w:val="008A100E"/>
    <w:pPr>
      <w:tabs>
        <w:tab w:val="center" w:pos="4320"/>
        <w:tab w:val="right" w:pos="8640"/>
      </w:tabs>
    </w:pPr>
  </w:style>
  <w:style w:type="character" w:styleId="PageNumber">
    <w:name w:val="page number"/>
    <w:basedOn w:val="DefaultParagraphFont"/>
    <w:rsid w:val="008A100E"/>
  </w:style>
  <w:style w:type="paragraph" w:styleId="BodyText">
    <w:name w:val="Body Text"/>
    <w:basedOn w:val="Normal"/>
    <w:link w:val="BodyTextChar"/>
    <w:uiPriority w:val="99"/>
    <w:rsid w:val="008A100E"/>
    <w:pPr>
      <w:jc w:val="both"/>
    </w:pPr>
    <w:rPr>
      <w:bCs/>
      <w:iCs/>
    </w:rPr>
  </w:style>
  <w:style w:type="paragraph" w:customStyle="1" w:styleId="BodyTextNoIndent">
    <w:name w:val="Body Text No Indent"/>
    <w:basedOn w:val="BodyText"/>
    <w:rsid w:val="008A100E"/>
    <w:pPr>
      <w:spacing w:after="240"/>
      <w:jc w:val="left"/>
    </w:pPr>
    <w:rPr>
      <w:rFonts w:ascii="Century Schoolbook" w:hAnsi="Century Schoolbook"/>
      <w:bCs w:val="0"/>
      <w:iCs w:val="0"/>
    </w:rPr>
  </w:style>
  <w:style w:type="paragraph" w:customStyle="1" w:styleId="Style4">
    <w:name w:val="Style 4"/>
    <w:basedOn w:val="Normal"/>
    <w:rsid w:val="008A100E"/>
    <w:pPr>
      <w:widowControl w:val="0"/>
      <w:spacing w:before="180"/>
      <w:ind w:left="2592"/>
    </w:pPr>
    <w:rPr>
      <w:noProof/>
      <w:color w:val="000000"/>
      <w:sz w:val="20"/>
      <w:szCs w:val="20"/>
    </w:rPr>
  </w:style>
  <w:style w:type="paragraph" w:styleId="Signature">
    <w:name w:val="Signature"/>
    <w:basedOn w:val="Normal"/>
    <w:link w:val="SignatureChar"/>
    <w:uiPriority w:val="99"/>
    <w:rsid w:val="008A100E"/>
    <w:pPr>
      <w:widowControl w:val="0"/>
      <w:tabs>
        <w:tab w:val="left" w:pos="9360"/>
      </w:tabs>
      <w:autoSpaceDE w:val="0"/>
      <w:autoSpaceDN w:val="0"/>
      <w:adjustRightInd w:val="0"/>
      <w:spacing w:after="240"/>
      <w:ind w:left="4320"/>
    </w:pPr>
    <w:rPr>
      <w:rFonts w:ascii="Century Schoolbook" w:hAnsi="Century Schoolbook" w:cs="Courier 10cpi"/>
    </w:rPr>
  </w:style>
  <w:style w:type="paragraph" w:styleId="BalloonText">
    <w:name w:val="Balloon Text"/>
    <w:basedOn w:val="Normal"/>
    <w:semiHidden/>
    <w:rsid w:val="0095423D"/>
    <w:rPr>
      <w:rFonts w:ascii="Tahoma" w:hAnsi="Tahoma" w:cs="Tahoma"/>
      <w:sz w:val="16"/>
      <w:szCs w:val="16"/>
    </w:rPr>
  </w:style>
  <w:style w:type="paragraph" w:styleId="DocumentMap">
    <w:name w:val="Document Map"/>
    <w:basedOn w:val="Normal"/>
    <w:semiHidden/>
    <w:rsid w:val="003E51E8"/>
    <w:pPr>
      <w:shd w:val="clear" w:color="auto" w:fill="000080"/>
    </w:pPr>
    <w:rPr>
      <w:rFonts w:ascii="Tahoma" w:hAnsi="Tahoma" w:cs="Tahoma"/>
      <w:sz w:val="20"/>
      <w:szCs w:val="20"/>
    </w:rPr>
  </w:style>
  <w:style w:type="character" w:customStyle="1" w:styleId="BodyTextChar">
    <w:name w:val="Body Text Char"/>
    <w:basedOn w:val="DefaultParagraphFont"/>
    <w:link w:val="BodyText"/>
    <w:uiPriority w:val="99"/>
    <w:locked/>
    <w:rsid w:val="00A501C5"/>
    <w:rPr>
      <w:bCs/>
      <w:iCs/>
      <w:sz w:val="24"/>
      <w:szCs w:val="24"/>
    </w:rPr>
  </w:style>
  <w:style w:type="character" w:customStyle="1" w:styleId="SignatureChar">
    <w:name w:val="Signature Char"/>
    <w:basedOn w:val="DefaultParagraphFont"/>
    <w:link w:val="Signature"/>
    <w:uiPriority w:val="99"/>
    <w:locked/>
    <w:rsid w:val="00A501C5"/>
    <w:rPr>
      <w:rFonts w:ascii="Century Schoolbook" w:hAnsi="Century Schoolbook" w:cs="Courier 10cpi"/>
      <w:sz w:val="24"/>
      <w:szCs w:val="24"/>
    </w:rPr>
  </w:style>
  <w:style w:type="character" w:customStyle="1" w:styleId="Heading5Char">
    <w:name w:val="Heading 5 Char"/>
    <w:basedOn w:val="DefaultParagraphFont"/>
    <w:link w:val="Heading5"/>
    <w:rsid w:val="002039CA"/>
    <w:rPr>
      <w:b/>
      <w:sz w:val="16"/>
    </w:rPr>
  </w:style>
  <w:style w:type="character" w:customStyle="1" w:styleId="FooterChar">
    <w:name w:val="Footer Char"/>
    <w:basedOn w:val="DefaultParagraphFont"/>
    <w:link w:val="Footer"/>
    <w:uiPriority w:val="99"/>
    <w:locked/>
    <w:rsid w:val="002039CA"/>
    <w:rPr>
      <w:sz w:val="24"/>
      <w:szCs w:val="24"/>
    </w:rPr>
  </w:style>
  <w:style w:type="character" w:styleId="Hyperlink">
    <w:name w:val="Hyperlink"/>
    <w:basedOn w:val="DefaultParagraphFont"/>
    <w:uiPriority w:val="99"/>
    <w:rsid w:val="002039CA"/>
    <w:rPr>
      <w:rFonts w:cs="Times New Roman"/>
      <w:color w:val="0000FF"/>
      <w:u w:val="single"/>
    </w:rPr>
  </w:style>
  <w:style w:type="paragraph" w:styleId="Title">
    <w:name w:val="Title"/>
    <w:basedOn w:val="Normal"/>
    <w:link w:val="TitleChar"/>
    <w:qFormat/>
    <w:rsid w:val="002039CA"/>
    <w:pPr>
      <w:jc w:val="center"/>
    </w:pPr>
    <w:rPr>
      <w:b/>
      <w:szCs w:val="20"/>
    </w:rPr>
  </w:style>
  <w:style w:type="character" w:customStyle="1" w:styleId="TitleChar">
    <w:name w:val="Title Char"/>
    <w:basedOn w:val="DefaultParagraphFont"/>
    <w:link w:val="Title"/>
    <w:rsid w:val="002039CA"/>
    <w:rPr>
      <w:b/>
      <w:sz w:val="24"/>
    </w:rPr>
  </w:style>
  <w:style w:type="character" w:styleId="UnresolvedMention">
    <w:name w:val="Unresolved Mention"/>
    <w:basedOn w:val="DefaultParagraphFont"/>
    <w:uiPriority w:val="99"/>
    <w:semiHidden/>
    <w:unhideWhenUsed/>
    <w:rsid w:val="00565AEB"/>
    <w:rPr>
      <w:color w:val="605E5C"/>
      <w:shd w:val="clear" w:color="auto" w:fill="E1DFDD"/>
    </w:rPr>
  </w:style>
  <w:style w:type="character" w:styleId="CommentReference">
    <w:name w:val="annotation reference"/>
    <w:basedOn w:val="DefaultParagraphFont"/>
    <w:uiPriority w:val="99"/>
    <w:semiHidden/>
    <w:unhideWhenUsed/>
    <w:rsid w:val="00555C6A"/>
    <w:rPr>
      <w:sz w:val="16"/>
      <w:szCs w:val="16"/>
    </w:rPr>
  </w:style>
  <w:style w:type="paragraph" w:styleId="CommentText">
    <w:name w:val="annotation text"/>
    <w:basedOn w:val="Normal"/>
    <w:link w:val="CommentTextChar"/>
    <w:uiPriority w:val="99"/>
    <w:unhideWhenUsed/>
    <w:rsid w:val="00555C6A"/>
    <w:rPr>
      <w:sz w:val="20"/>
      <w:szCs w:val="20"/>
    </w:rPr>
  </w:style>
  <w:style w:type="character" w:customStyle="1" w:styleId="CommentTextChar">
    <w:name w:val="Comment Text Char"/>
    <w:basedOn w:val="DefaultParagraphFont"/>
    <w:link w:val="CommentText"/>
    <w:uiPriority w:val="99"/>
    <w:rsid w:val="00555C6A"/>
  </w:style>
  <w:style w:type="paragraph" w:styleId="CommentSubject">
    <w:name w:val="annotation subject"/>
    <w:basedOn w:val="CommentText"/>
    <w:next w:val="CommentText"/>
    <w:link w:val="CommentSubjectChar"/>
    <w:semiHidden/>
    <w:unhideWhenUsed/>
    <w:rsid w:val="00FB04E5"/>
    <w:rPr>
      <w:b/>
      <w:bCs/>
    </w:rPr>
  </w:style>
  <w:style w:type="character" w:customStyle="1" w:styleId="CommentSubjectChar">
    <w:name w:val="Comment Subject Char"/>
    <w:basedOn w:val="CommentTextChar"/>
    <w:link w:val="CommentSubject"/>
    <w:semiHidden/>
    <w:rsid w:val="00FB04E5"/>
    <w:rPr>
      <w:b/>
      <w:bCs/>
    </w:rPr>
  </w:style>
  <w:style w:type="character" w:customStyle="1" w:styleId="HeaderChar">
    <w:name w:val="Header Char"/>
    <w:basedOn w:val="DefaultParagraphFont"/>
    <w:link w:val="Header"/>
    <w:uiPriority w:val="99"/>
    <w:locked/>
    <w:rsid w:val="00F228EE"/>
    <w:rPr>
      <w:sz w:val="24"/>
      <w:szCs w:val="24"/>
    </w:rPr>
  </w:style>
  <w:style w:type="paragraph" w:styleId="ListParagraph">
    <w:name w:val="List Paragraph"/>
    <w:basedOn w:val="Normal"/>
    <w:uiPriority w:val="34"/>
    <w:qFormat/>
    <w:rsid w:val="00BE1790"/>
    <w:pPr>
      <w:ind w:left="720"/>
      <w:contextualSpacing/>
    </w:pPr>
  </w:style>
  <w:style w:type="paragraph" w:styleId="Revision">
    <w:name w:val="Revision"/>
    <w:hidden/>
    <w:uiPriority w:val="99"/>
    <w:semiHidden/>
    <w:rsid w:val="00980A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63532">
      <w:bodyDiv w:val="1"/>
      <w:marLeft w:val="0"/>
      <w:marRight w:val="0"/>
      <w:marTop w:val="0"/>
      <w:marBottom w:val="0"/>
      <w:divBdr>
        <w:top w:val="none" w:sz="0" w:space="0" w:color="auto"/>
        <w:left w:val="none" w:sz="0" w:space="0" w:color="auto"/>
        <w:bottom w:val="none" w:sz="0" w:space="0" w:color="auto"/>
        <w:right w:val="none" w:sz="0" w:space="0" w:color="auto"/>
      </w:divBdr>
    </w:div>
    <w:div w:id="56322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ee.dc.gov/sg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lawrence.wolk@dc.gov"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ee.dc.gov/swguideboo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tr.cfo.dc.gov/node/124094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1AE4AAD6552C4ABDFC3018FF761889" ma:contentTypeVersion="10" ma:contentTypeDescription="Create a new document." ma:contentTypeScope="" ma:versionID="5689210ef5f1a930bca14a5d39d2c163">
  <xsd:schema xmlns:xsd="http://www.w3.org/2001/XMLSchema" xmlns:xs="http://www.w3.org/2001/XMLSchema" xmlns:p="http://schemas.microsoft.com/office/2006/metadata/properties" xmlns:ns2="7b68e022-8f4a-4864-83c0-4a2bff891738" xmlns:ns3="257b8cf6-81cc-4a71-afcc-b0e3c9868ca6" targetNamespace="http://schemas.microsoft.com/office/2006/metadata/properties" ma:root="true" ma:fieldsID="8e45f375118c116c9ed34565594746f5" ns2:_="" ns3:_="">
    <xsd:import namespace="7b68e022-8f4a-4864-83c0-4a2bff891738"/>
    <xsd:import namespace="257b8cf6-81cc-4a71-afcc-b0e3c9868c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8e022-8f4a-4864-83c0-4a2bff89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7b8cf6-81cc-4a71-afcc-b0e3c9868ca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8488FC-F66F-430C-BAC7-DF566F9AE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8e022-8f4a-4864-83c0-4a2bff891738"/>
    <ds:schemaRef ds:uri="257b8cf6-81cc-4a71-afcc-b0e3c9868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FF563A-75CA-46AC-82BD-A5EC6EFDA8D3}">
  <ds:schemaRefs>
    <ds:schemaRef ds:uri="http://schemas.openxmlformats.org/officeDocument/2006/bibliography"/>
  </ds:schemaRefs>
</ds:datastoreItem>
</file>

<file path=customXml/itemProps3.xml><?xml version="1.0" encoding="utf-8"?>
<ds:datastoreItem xmlns:ds="http://schemas.openxmlformats.org/officeDocument/2006/customXml" ds:itemID="{3DA791A7-40DB-4E8F-B613-1A79C3B7104E}">
  <ds:schemaRefs>
    <ds:schemaRef ds:uri="http://schemas.microsoft.com/sharepoint/v3/contenttype/forms"/>
  </ds:schemaRefs>
</ds:datastoreItem>
</file>

<file path=customXml/itemProps4.xml><?xml version="1.0" encoding="utf-8"?>
<ds:datastoreItem xmlns:ds="http://schemas.openxmlformats.org/officeDocument/2006/customXml" ds:itemID="{5CC97B66-9BD7-4491-B597-273E8DD7D2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1204</Words>
  <Characters>698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HE GOVERNMENT OF THE DISTRICT OF COLUMBIA</vt:lpstr>
    </vt:vector>
  </TitlesOfParts>
  <Company>DC Government</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OVERNMENT OF THE DISTRICT OF COLUMBIA</dc:title>
  <dc:creator>DC User</dc:creator>
  <cp:lastModifiedBy>Parandoush, Melifan (DOEE)</cp:lastModifiedBy>
  <cp:revision>8</cp:revision>
  <cp:lastPrinted>2013-10-17T15:40:00Z</cp:lastPrinted>
  <dcterms:created xsi:type="dcterms:W3CDTF">2023-09-12T21:56:00Z</dcterms:created>
  <dcterms:modified xsi:type="dcterms:W3CDTF">2023-09-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oFAAohepTGvwTLiZI9aJeaF3EEYnLzj9wRdUgtkIDCuScAZCFwmkilw1Ikhk3I2EgFkrZ8UGv14tYs5F
vphIRrG9CLqW0bWTS2LUwQNKl9iM7puD38GJyrdJ/wxZGf27PFIa+zaNR6jGh3RJuUM+II2yX/oq
KTW27FApl87xlekupAgf8ZcavdTEmX5s1IsyJryCmtBoTM0w7eLSWCQ8evixf4FqJWXZWhcBrhJK
rn+gPbfBiHKXJCE6/</vt:lpwstr>
  </property>
  <property fmtid="{D5CDD505-2E9C-101B-9397-08002B2CF9AE}" pid="3" name="MAIL_MSG_ID2">
    <vt:lpwstr>G2wCACp4Py82hD9kfWgwMPLHvz+VFeeOYp1DANE4lmDyPr02FqcRNGYP09K
k5vUvAI8BAu8b1IqeeEBdu2bJCzUK2xtgOnXo++VAArVDeOg</vt:lpwstr>
  </property>
  <property fmtid="{D5CDD505-2E9C-101B-9397-08002B2CF9AE}" pid="4" name="RESPONSE_SENDER_NAME">
    <vt:lpwstr>4AAA4Lxe55UJ0C/cvgWPXCXEnrLDMn0rDgyoxKHH1KARGQAqBKv4bj/ANA==</vt:lpwstr>
  </property>
  <property fmtid="{D5CDD505-2E9C-101B-9397-08002B2CF9AE}" pid="5" name="EMAIL_OWNER_ADDRESS">
    <vt:lpwstr>4AAAMz5NUQ6P8J9Sydu3sw2Rs9JPrZ7iNOO6BAiKkK4eDrMHkQU2U7I8gQ==</vt:lpwstr>
  </property>
  <property fmtid="{D5CDD505-2E9C-101B-9397-08002B2CF9AE}" pid="6" name="ContentTypeId">
    <vt:lpwstr>0x010100651AE4AAD6552C4ABDFC3018FF761889</vt:lpwstr>
  </property>
</Properties>
</file>